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38619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  <w:r w:rsidRPr="005735FB">
        <w:rPr>
          <w:rFonts w:eastAsia="Helvetica Neue" w:cs="Arial"/>
          <w:b/>
          <w:bCs/>
          <w:lang w:val="en-US"/>
        </w:rPr>
        <w:t>SUPPLEMENTARY MATERIAL</w:t>
      </w:r>
    </w:p>
    <w:p w14:paraId="2F8C3E4E" w14:textId="77777777" w:rsidR="009D48BA" w:rsidRPr="005735FB" w:rsidRDefault="009D48BA" w:rsidP="009D48BA">
      <w:pPr>
        <w:rPr>
          <w:rFonts w:cs="Arial"/>
          <w:b/>
          <w:lang w:val="en-US"/>
        </w:rPr>
      </w:pPr>
      <w:r w:rsidRPr="005735FB">
        <w:rPr>
          <w:rFonts w:cs="Arial"/>
          <w:b/>
          <w:lang w:val="en-US"/>
        </w:rPr>
        <w:t>Use of Antipsychotics in Denmark 1997-2018: A Nation-wide Drug Utilization Study with Focus on Off-label Use and Associated Diagnoses</w:t>
      </w:r>
    </w:p>
    <w:p w14:paraId="323F0C48" w14:textId="5AB7D9DF" w:rsidR="009D48BA" w:rsidRPr="005735FB" w:rsidRDefault="009D48BA" w:rsidP="009D48BA">
      <w:pPr>
        <w:rPr>
          <w:rFonts w:cs="Arial"/>
          <w:lang w:val="en-US"/>
        </w:rPr>
      </w:pPr>
      <w:r w:rsidRPr="005735FB">
        <w:rPr>
          <w:rFonts w:cs="Arial"/>
          <w:lang w:val="en-US"/>
        </w:rPr>
        <w:t xml:space="preserve">Højlund M, Andersen JH, </w:t>
      </w:r>
      <w:r w:rsidRPr="005735FB">
        <w:rPr>
          <w:rFonts w:eastAsia="Helvetica Neue" w:cs="Arial"/>
          <w:lang w:val="en-US"/>
        </w:rPr>
        <w:t>Andersen K, Correll CU, Hallas J. 202</w:t>
      </w:r>
      <w:r w:rsidR="005111CD" w:rsidRPr="005735FB">
        <w:rPr>
          <w:rFonts w:eastAsia="Helvetica Neue" w:cs="Arial"/>
          <w:lang w:val="en-US"/>
        </w:rPr>
        <w:t>1</w:t>
      </w:r>
    </w:p>
    <w:p w14:paraId="37C6E6BF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</w:p>
    <w:sdt>
      <w:sdtPr>
        <w:rPr>
          <w:rFonts w:ascii="Arial" w:eastAsiaTheme="minorHAnsi" w:hAnsi="Arial" w:cs="Arial"/>
          <w:color w:val="auto"/>
          <w:sz w:val="24"/>
          <w:szCs w:val="24"/>
          <w:lang w:val="da-DK"/>
        </w:rPr>
        <w:id w:val="-8184996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8EF6E4" w14:textId="77777777" w:rsidR="009D48BA" w:rsidRPr="005735FB" w:rsidRDefault="009D48BA" w:rsidP="009D48BA">
          <w:pPr>
            <w:pStyle w:val="TOCHeading"/>
            <w:rPr>
              <w:rFonts w:ascii="Arial" w:hAnsi="Arial" w:cs="Arial"/>
              <w:b/>
              <w:bCs/>
              <w:color w:val="auto"/>
              <w:sz w:val="24"/>
              <w:szCs w:val="24"/>
            </w:rPr>
          </w:pPr>
          <w:r w:rsidRPr="005735FB">
            <w:rPr>
              <w:rFonts w:ascii="Arial" w:hAnsi="Arial" w:cs="Arial"/>
              <w:b/>
              <w:bCs/>
              <w:color w:val="auto"/>
              <w:sz w:val="24"/>
              <w:szCs w:val="24"/>
            </w:rPr>
            <w:t>Contents</w:t>
          </w:r>
        </w:p>
        <w:p w14:paraId="6603F35E" w14:textId="6F85D6D7" w:rsidR="00202AEF" w:rsidRPr="005735FB" w:rsidRDefault="009D48BA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r w:rsidRPr="005735FB">
            <w:rPr>
              <w:rFonts w:cs="Arial"/>
              <w:lang w:val="en-US"/>
            </w:rPr>
            <w:fldChar w:fldCharType="begin"/>
          </w:r>
          <w:r w:rsidRPr="005735FB">
            <w:rPr>
              <w:rFonts w:cs="Arial"/>
              <w:lang w:val="en-US"/>
            </w:rPr>
            <w:instrText xml:space="preserve"> TOC \o "1-3" \h \z \u </w:instrText>
          </w:r>
          <w:r w:rsidRPr="005735FB">
            <w:rPr>
              <w:rFonts w:cs="Arial"/>
              <w:lang w:val="en-US"/>
            </w:rPr>
            <w:fldChar w:fldCharType="separate"/>
          </w:r>
          <w:hyperlink w:anchor="_Toc64614188" w:history="1">
            <w:r w:rsidR="00202AEF"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>Appendix 1: Overview of data sources</w:t>
            </w:r>
            <w:r w:rsidR="00202AEF" w:rsidRPr="005735FB">
              <w:rPr>
                <w:noProof/>
                <w:webHidden/>
              </w:rPr>
              <w:tab/>
            </w:r>
            <w:r w:rsidR="00202AEF" w:rsidRPr="005735FB">
              <w:rPr>
                <w:noProof/>
                <w:webHidden/>
              </w:rPr>
              <w:fldChar w:fldCharType="begin"/>
            </w:r>
            <w:r w:rsidR="00202AEF" w:rsidRPr="005735FB">
              <w:rPr>
                <w:noProof/>
                <w:webHidden/>
              </w:rPr>
              <w:instrText xml:space="preserve"> PAGEREF _Toc64614188 \h </w:instrText>
            </w:r>
            <w:r w:rsidR="00202AEF" w:rsidRPr="005735FB">
              <w:rPr>
                <w:noProof/>
                <w:webHidden/>
              </w:rPr>
            </w:r>
            <w:r w:rsidR="00202AEF" w:rsidRPr="005735FB">
              <w:rPr>
                <w:noProof/>
                <w:webHidden/>
              </w:rPr>
              <w:fldChar w:fldCharType="separate"/>
            </w:r>
            <w:r w:rsidR="00202AEF" w:rsidRPr="005735FB">
              <w:rPr>
                <w:noProof/>
                <w:webHidden/>
              </w:rPr>
              <w:t>2</w:t>
            </w:r>
            <w:r w:rsidR="00202AEF" w:rsidRPr="005735FB">
              <w:rPr>
                <w:noProof/>
                <w:webHidden/>
              </w:rPr>
              <w:fldChar w:fldCharType="end"/>
            </w:r>
          </w:hyperlink>
        </w:p>
        <w:p w14:paraId="409C3C3C" w14:textId="09439DDA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89" w:history="1">
            <w:r w:rsidRPr="005735FB">
              <w:rPr>
                <w:rStyle w:val="Hyperlink"/>
                <w:noProof/>
                <w:color w:val="auto"/>
                <w:lang w:val="en-US"/>
              </w:rPr>
              <w:t>Appendix 2: ICD-codes used for diagnostic classification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89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3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44BF9087" w14:textId="5C0D21CA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0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>Appendix 3: ICD-10 and ATC codes used for covariate assessment in group 6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0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4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041876DE" w14:textId="246303E9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1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>Supplementary Table 1: Sensitivity analysis extending the assessment period for incident users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1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5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3994E4BC" w14:textId="7CD33618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2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 xml:space="preserve">Supplementary </w:t>
            </w:r>
            <w:r w:rsidRPr="005735FB">
              <w:rPr>
                <w:rStyle w:val="Hyperlink"/>
                <w:noProof/>
                <w:color w:val="auto"/>
                <w:lang w:val="en-US"/>
              </w:rPr>
              <w:t>Table 2: Users by commonly used antipsychotics and diagnostic groups, Denmark, 2018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2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6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2017E215" w14:textId="6CEFC1D3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3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 xml:space="preserve">Supplementary </w:t>
            </w:r>
            <w:r w:rsidRPr="005735FB">
              <w:rPr>
                <w:rStyle w:val="Hyperlink"/>
                <w:rFonts w:eastAsia="Helvetica Neue" w:cs="Arial"/>
                <w:noProof/>
                <w:color w:val="auto"/>
                <w:lang w:val="en-US"/>
              </w:rPr>
              <w:t xml:space="preserve">Table 3: </w:t>
            </w:r>
            <w:r w:rsidRPr="005735FB">
              <w:rPr>
                <w:rStyle w:val="Hyperlink"/>
                <w:noProof/>
                <w:color w:val="auto"/>
                <w:lang w:val="en-US"/>
              </w:rPr>
              <w:t>Characteristics of antipsychotic users without psychiatric, neurological or cancer diagnoses in Denmark 2018 (n=46,923)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3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7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4F48F4AD" w14:textId="03004118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4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 xml:space="preserve">Supplementary </w:t>
            </w:r>
            <w:r w:rsidRPr="005735FB">
              <w:rPr>
                <w:rStyle w:val="Hyperlink"/>
                <w:noProof/>
                <w:color w:val="auto"/>
                <w:lang w:val="en-US"/>
              </w:rPr>
              <w:t>Table 4: Characteristics of antipsychotic users without psychiatric, neurological or cancer diagnoses in Denmark 2018 for the 10 most commonly used antipsychotics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4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8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3CDF81C4" w14:textId="19E9929D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5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>Supplementary Figure 1: Development in all users overall and by diagnostic subgroups, Denmark 1997-2018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5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10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65820BC6" w14:textId="50C5140A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6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>Supplementary Figure 2: Development in prevalent users overall and by subgroups, Denmark 1997-2018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6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11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490AA763" w14:textId="30DB1416" w:rsidR="00202AEF" w:rsidRPr="005735FB" w:rsidRDefault="00202AEF">
          <w:pPr>
            <w:pStyle w:val="TOC1"/>
            <w:tabs>
              <w:tab w:val="right" w:leader="dot" w:pos="1466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da-DK"/>
            </w:rPr>
          </w:pPr>
          <w:hyperlink w:anchor="_Toc64614197" w:history="1">
            <w:r w:rsidRPr="005735FB">
              <w:rPr>
                <w:rStyle w:val="Hyperlink"/>
                <w:rFonts w:eastAsia="Helvetica Neue"/>
                <w:noProof/>
                <w:color w:val="auto"/>
                <w:lang w:val="en-US"/>
              </w:rPr>
              <w:t>Supplementary Figure 3: Development in incident users overall and by subgroup, Denmark 1997-2018</w:t>
            </w:r>
            <w:r w:rsidRPr="005735FB">
              <w:rPr>
                <w:noProof/>
                <w:webHidden/>
              </w:rPr>
              <w:tab/>
            </w:r>
            <w:r w:rsidRPr="005735FB">
              <w:rPr>
                <w:noProof/>
                <w:webHidden/>
              </w:rPr>
              <w:fldChar w:fldCharType="begin"/>
            </w:r>
            <w:r w:rsidRPr="005735FB">
              <w:rPr>
                <w:noProof/>
                <w:webHidden/>
              </w:rPr>
              <w:instrText xml:space="preserve"> PAGEREF _Toc64614197 \h </w:instrText>
            </w:r>
            <w:r w:rsidRPr="005735FB">
              <w:rPr>
                <w:noProof/>
                <w:webHidden/>
              </w:rPr>
            </w:r>
            <w:r w:rsidRPr="005735FB">
              <w:rPr>
                <w:noProof/>
                <w:webHidden/>
              </w:rPr>
              <w:fldChar w:fldCharType="separate"/>
            </w:r>
            <w:r w:rsidRPr="005735FB">
              <w:rPr>
                <w:noProof/>
                <w:webHidden/>
              </w:rPr>
              <w:t>12</w:t>
            </w:r>
            <w:r w:rsidRPr="005735FB">
              <w:rPr>
                <w:noProof/>
                <w:webHidden/>
              </w:rPr>
              <w:fldChar w:fldCharType="end"/>
            </w:r>
          </w:hyperlink>
        </w:p>
        <w:p w14:paraId="02FD80FA" w14:textId="38C44F7E" w:rsidR="009D48BA" w:rsidRPr="005735FB" w:rsidRDefault="009D48BA" w:rsidP="009D48BA">
          <w:pPr>
            <w:rPr>
              <w:lang w:val="en-US"/>
            </w:rPr>
          </w:pPr>
          <w:r w:rsidRPr="005735FB">
            <w:rPr>
              <w:rFonts w:cs="Arial"/>
              <w:b/>
              <w:bCs/>
              <w:noProof/>
              <w:lang w:val="en-US"/>
            </w:rPr>
            <w:fldChar w:fldCharType="end"/>
          </w:r>
        </w:p>
      </w:sdtContent>
    </w:sdt>
    <w:p w14:paraId="5249A533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  <w:r w:rsidRPr="005735FB">
        <w:rPr>
          <w:rFonts w:eastAsia="Helvetica Neue" w:cs="Arial"/>
          <w:b/>
          <w:bCs/>
          <w:lang w:val="en-US"/>
        </w:rPr>
        <w:br w:type="page"/>
      </w:r>
    </w:p>
    <w:p w14:paraId="6E538013" w14:textId="1966E8E9" w:rsidR="009D48BA" w:rsidRPr="005735FB" w:rsidRDefault="009D48BA" w:rsidP="009D48BA">
      <w:pPr>
        <w:pStyle w:val="Heading1"/>
        <w:rPr>
          <w:rFonts w:eastAsia="Helvetica Neue"/>
          <w:lang w:val="en-US"/>
        </w:rPr>
      </w:pPr>
      <w:bookmarkStart w:id="0" w:name="_Toc64614188"/>
      <w:r w:rsidRPr="005735FB">
        <w:rPr>
          <w:rFonts w:eastAsia="Helvetica Neue"/>
          <w:lang w:val="en-US"/>
        </w:rPr>
        <w:lastRenderedPageBreak/>
        <w:t>Appendix 1: Overview of data sources</w:t>
      </w:r>
      <w:bookmarkEnd w:id="0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5"/>
        <w:gridCol w:w="2806"/>
        <w:gridCol w:w="3065"/>
        <w:gridCol w:w="2936"/>
        <w:gridCol w:w="2936"/>
      </w:tblGrid>
      <w:tr w:rsidR="005735FB" w:rsidRPr="005735FB" w14:paraId="5A3DA585" w14:textId="77777777" w:rsidTr="00457BBE">
        <w:tc>
          <w:tcPr>
            <w:tcW w:w="1000" w:type="pct"/>
            <w:tcBorders>
              <w:top w:val="single" w:sz="12" w:space="0" w:color="auto"/>
              <w:bottom w:val="single" w:sz="4" w:space="0" w:color="auto"/>
            </w:tcBorders>
          </w:tcPr>
          <w:p w14:paraId="146554FD" w14:textId="77777777" w:rsidR="00457BBE" w:rsidRPr="005735FB" w:rsidRDefault="00457BBE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Data source</w:t>
            </w:r>
          </w:p>
        </w:tc>
        <w:tc>
          <w:tcPr>
            <w:tcW w:w="956" w:type="pct"/>
            <w:tcBorders>
              <w:top w:val="single" w:sz="12" w:space="0" w:color="auto"/>
              <w:bottom w:val="single" w:sz="4" w:space="0" w:color="auto"/>
            </w:tcBorders>
          </w:tcPr>
          <w:p w14:paraId="0E7A1999" w14:textId="77777777" w:rsidR="00457BBE" w:rsidRPr="005735FB" w:rsidRDefault="00457BBE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Coverage</w:t>
            </w:r>
          </w:p>
        </w:tc>
        <w:tc>
          <w:tcPr>
            <w:tcW w:w="1044" w:type="pct"/>
            <w:tcBorders>
              <w:top w:val="single" w:sz="12" w:space="0" w:color="auto"/>
              <w:bottom w:val="single" w:sz="4" w:space="0" w:color="auto"/>
            </w:tcBorders>
          </w:tcPr>
          <w:p w14:paraId="7D34B215" w14:textId="77777777" w:rsidR="00457BBE" w:rsidRPr="005735FB" w:rsidRDefault="00457BBE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1000" w:type="pct"/>
            <w:tcBorders>
              <w:top w:val="single" w:sz="12" w:space="0" w:color="auto"/>
              <w:bottom w:val="single" w:sz="4" w:space="0" w:color="auto"/>
            </w:tcBorders>
          </w:tcPr>
          <w:p w14:paraId="1786727C" w14:textId="0AB4B430" w:rsidR="00457BBE" w:rsidRPr="005735FB" w:rsidRDefault="00457BBE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 xml:space="preserve">Obtained </w:t>
            </w:r>
            <w:r w:rsidR="002108A8" w:rsidRPr="005735FB">
              <w:rPr>
                <w:b/>
                <w:bCs/>
                <w:sz w:val="20"/>
                <w:szCs w:val="20"/>
                <w:lang w:val="en-US"/>
              </w:rPr>
              <w:t>information</w:t>
            </w:r>
          </w:p>
        </w:tc>
        <w:tc>
          <w:tcPr>
            <w:tcW w:w="1000" w:type="pct"/>
            <w:tcBorders>
              <w:top w:val="single" w:sz="12" w:space="0" w:color="auto"/>
              <w:bottom w:val="single" w:sz="4" w:space="0" w:color="auto"/>
            </w:tcBorders>
          </w:tcPr>
          <w:p w14:paraId="69A0D5F9" w14:textId="6A06876E" w:rsidR="00457BBE" w:rsidRPr="005735FB" w:rsidRDefault="00457BBE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Notes</w:t>
            </w:r>
          </w:p>
        </w:tc>
      </w:tr>
      <w:tr w:rsidR="005735FB" w:rsidRPr="005735FB" w14:paraId="1019339F" w14:textId="77777777" w:rsidTr="00457BBE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A03C705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anish Register of Medical Product Statistics (DRMPS)</w:t>
            </w:r>
          </w:p>
        </w:tc>
        <w:tc>
          <w:tcPr>
            <w:tcW w:w="956" w:type="pct"/>
            <w:tcBorders>
              <w:top w:val="single" w:sz="4" w:space="0" w:color="auto"/>
              <w:bottom w:val="single" w:sz="4" w:space="0" w:color="auto"/>
            </w:tcBorders>
          </w:tcPr>
          <w:p w14:paraId="4DF6CD47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rom 1995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102DFB0E" w14:textId="29384F1C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nformation on all prescriptions dispensed at Danish community pharmacies, including preparation, amount, and strength.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41CFA86" w14:textId="6BDA5A6D" w:rsidR="00457BBE" w:rsidRPr="005735FB" w:rsidRDefault="002108A8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 xml:space="preserve">Prescriptions </w:t>
            </w:r>
            <w:r w:rsidR="00FB0626" w:rsidRPr="005735FB">
              <w:rPr>
                <w:sz w:val="20"/>
                <w:szCs w:val="20"/>
                <w:lang w:val="en-US"/>
              </w:rPr>
              <w:t>for</w:t>
            </w:r>
            <w:r w:rsidRPr="005735FB">
              <w:rPr>
                <w:sz w:val="20"/>
                <w:szCs w:val="20"/>
                <w:lang w:val="en-US"/>
              </w:rPr>
              <w:t xml:space="preserve"> antipsychotics.</w:t>
            </w:r>
          </w:p>
          <w:p w14:paraId="702F8CAA" w14:textId="2F2FED2F" w:rsidR="00506DEF" w:rsidRPr="005735FB" w:rsidRDefault="00506DEF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P</w:t>
            </w:r>
            <w:r w:rsidR="002108A8" w:rsidRPr="005735FB">
              <w:rPr>
                <w:sz w:val="20"/>
                <w:szCs w:val="20"/>
                <w:lang w:val="en-US"/>
              </w:rPr>
              <w:t xml:space="preserve">rescriptions </w:t>
            </w:r>
            <w:r w:rsidR="00FB0626" w:rsidRPr="005735FB">
              <w:rPr>
                <w:sz w:val="20"/>
                <w:szCs w:val="20"/>
                <w:lang w:val="en-US"/>
              </w:rPr>
              <w:t>for</w:t>
            </w:r>
            <w:r w:rsidR="0099360E" w:rsidRPr="005735FB">
              <w:rPr>
                <w:sz w:val="20"/>
                <w:szCs w:val="20"/>
                <w:lang w:val="en-US"/>
              </w:rPr>
              <w:t xml:space="preserve"> other psychotropic medication</w:t>
            </w:r>
            <w:r w:rsidRPr="005735FB">
              <w:rPr>
                <w:sz w:val="20"/>
                <w:szCs w:val="20"/>
                <w:lang w:val="en-US"/>
              </w:rPr>
              <w:t>s</w:t>
            </w:r>
            <w:r w:rsidR="001063C3" w:rsidRPr="005735FB">
              <w:rPr>
                <w:sz w:val="20"/>
                <w:szCs w:val="20"/>
                <w:lang w:val="en-US"/>
              </w:rPr>
              <w:t>.</w:t>
            </w:r>
          </w:p>
          <w:p w14:paraId="3A625C25" w14:textId="7EAB415F" w:rsidR="002108A8" w:rsidRPr="005735FB" w:rsidRDefault="00506DEF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 xml:space="preserve">Prescriptions </w:t>
            </w:r>
            <w:r w:rsidR="00FB0626" w:rsidRPr="005735FB">
              <w:rPr>
                <w:sz w:val="20"/>
                <w:szCs w:val="20"/>
                <w:lang w:val="en-US"/>
              </w:rPr>
              <w:t>for</w:t>
            </w:r>
            <w:r w:rsidR="006B7379" w:rsidRPr="005735FB">
              <w:rPr>
                <w:sz w:val="20"/>
                <w:szCs w:val="20"/>
                <w:lang w:val="en-US"/>
              </w:rPr>
              <w:t xml:space="preserve"> other </w:t>
            </w:r>
            <w:r w:rsidR="001063C3" w:rsidRPr="005735FB">
              <w:rPr>
                <w:sz w:val="20"/>
                <w:szCs w:val="20"/>
                <w:lang w:val="en-US"/>
              </w:rPr>
              <w:t>drugs for assessment of non-psychiatric comorbidities.</w:t>
            </w:r>
            <w:r w:rsidR="00961C02" w:rsidRPr="005735FB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F050EE5" w14:textId="36BE3775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n-hospital use is not covered by DRMPS. Indications not recorded in DRMPS.</w:t>
            </w:r>
          </w:p>
        </w:tc>
      </w:tr>
      <w:tr w:rsidR="005735FB" w:rsidRPr="005735FB" w14:paraId="5CC68661" w14:textId="77777777" w:rsidTr="00457BBE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1DE18BB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anish National Patient Register (DNPR)</w:t>
            </w:r>
          </w:p>
        </w:tc>
        <w:tc>
          <w:tcPr>
            <w:tcW w:w="956" w:type="pct"/>
            <w:tcBorders>
              <w:top w:val="single" w:sz="4" w:space="0" w:color="auto"/>
              <w:bottom w:val="single" w:sz="4" w:space="0" w:color="auto"/>
            </w:tcBorders>
          </w:tcPr>
          <w:p w14:paraId="306779BA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dmissions: From 1977</w:t>
            </w:r>
          </w:p>
          <w:p w14:paraId="0CB5AC77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utpatient contacts: From 1995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30A6072E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nformation on admissions and outpatient contacts to all public Danish hospitals.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499DC0B" w14:textId="77777777" w:rsidR="00506DEF" w:rsidRPr="005735FB" w:rsidRDefault="006B7379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iagnoses of psychiatric</w:t>
            </w:r>
            <w:r w:rsidR="00506DEF" w:rsidRPr="005735FB">
              <w:rPr>
                <w:sz w:val="20"/>
                <w:szCs w:val="20"/>
                <w:lang w:val="en-US"/>
              </w:rPr>
              <w:t xml:space="preserve"> or</w:t>
            </w:r>
            <w:r w:rsidRPr="005735FB">
              <w:rPr>
                <w:sz w:val="20"/>
                <w:szCs w:val="20"/>
                <w:lang w:val="en-US"/>
              </w:rPr>
              <w:t xml:space="preserve"> neurological </w:t>
            </w:r>
            <w:r w:rsidR="00506DEF" w:rsidRPr="005735FB">
              <w:rPr>
                <w:sz w:val="20"/>
                <w:szCs w:val="20"/>
                <w:lang w:val="en-US"/>
              </w:rPr>
              <w:t>disorders.</w:t>
            </w:r>
          </w:p>
          <w:p w14:paraId="311FE3AD" w14:textId="77777777" w:rsidR="00506DEF" w:rsidRPr="005735FB" w:rsidRDefault="00506DEF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iagnoses of malignant neoplasms.</w:t>
            </w:r>
          </w:p>
          <w:p w14:paraId="0B2375A4" w14:textId="02D911E4" w:rsidR="00506DEF" w:rsidRPr="005735FB" w:rsidRDefault="00506DEF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iagnoses of other medical conditions for assessment of co-morbidities.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6C6E4128" w14:textId="2DC8CB13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Private hospitals only accounts for a negligible proportion of health care in the included disease categories.</w:t>
            </w:r>
          </w:p>
        </w:tc>
      </w:tr>
      <w:tr w:rsidR="005735FB" w:rsidRPr="005735FB" w14:paraId="5D1F9765" w14:textId="77777777" w:rsidTr="00457BBE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71E11FA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National Health Insurance Service Register (NHISR)</w:t>
            </w:r>
          </w:p>
        </w:tc>
        <w:tc>
          <w:tcPr>
            <w:tcW w:w="956" w:type="pct"/>
            <w:tcBorders>
              <w:top w:val="single" w:sz="4" w:space="0" w:color="auto"/>
              <w:bottom w:val="single" w:sz="4" w:space="0" w:color="auto"/>
            </w:tcBorders>
          </w:tcPr>
          <w:p w14:paraId="67A47C62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rom 1990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4" w:space="0" w:color="auto"/>
            </w:tcBorders>
          </w:tcPr>
          <w:p w14:paraId="2C44B044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nformation on all contacts to general practitioners and practicing specialists (e.g. practicing psychiatrists).</w:t>
            </w:r>
          </w:p>
          <w:p w14:paraId="622AF36C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Based on invoices to regional health administrations (date and type of service).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A45EE97" w14:textId="77777777" w:rsidR="00457BBE" w:rsidRPr="005735FB" w:rsidRDefault="00BC6CA1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Health care contacts to:</w:t>
            </w:r>
          </w:p>
          <w:p w14:paraId="0C159226" w14:textId="77777777" w:rsidR="00BC6CA1" w:rsidRPr="005735FB" w:rsidRDefault="00BC6CA1" w:rsidP="00BC6CA1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eneral practitioners</w:t>
            </w:r>
          </w:p>
          <w:p w14:paraId="033722F4" w14:textId="77777777" w:rsidR="00BC6CA1" w:rsidRPr="005735FB" w:rsidRDefault="000E2A45" w:rsidP="00BC6CA1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ffice-based psychiatrists</w:t>
            </w:r>
          </w:p>
          <w:p w14:paraId="3A735C01" w14:textId="54B8BF44" w:rsidR="000E2A45" w:rsidRPr="005735FB" w:rsidRDefault="000E2A45" w:rsidP="00BC6CA1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ffice-based neurologists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4C96475" w14:textId="11D52EDC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Private practitioners only accounts for a negligible proportion of health care in the included disease categories.</w:t>
            </w:r>
          </w:p>
        </w:tc>
      </w:tr>
      <w:tr w:rsidR="005735FB" w:rsidRPr="005735FB" w14:paraId="5351571F" w14:textId="77777777" w:rsidTr="00457BBE">
        <w:tc>
          <w:tcPr>
            <w:tcW w:w="1000" w:type="pct"/>
            <w:tcBorders>
              <w:top w:val="single" w:sz="4" w:space="0" w:color="auto"/>
              <w:bottom w:val="single" w:sz="12" w:space="0" w:color="auto"/>
            </w:tcBorders>
          </w:tcPr>
          <w:p w14:paraId="1FFFF50E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anish Civil Registration Register (DCRS)</w:t>
            </w:r>
          </w:p>
        </w:tc>
        <w:tc>
          <w:tcPr>
            <w:tcW w:w="956" w:type="pct"/>
            <w:tcBorders>
              <w:top w:val="single" w:sz="4" w:space="0" w:color="auto"/>
              <w:bottom w:val="single" w:sz="12" w:space="0" w:color="auto"/>
            </w:tcBorders>
          </w:tcPr>
          <w:p w14:paraId="3968DB20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Established in 1968</w:t>
            </w:r>
          </w:p>
          <w:p w14:paraId="06AB2795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covers the entire population)</w:t>
            </w:r>
          </w:p>
        </w:tc>
        <w:tc>
          <w:tcPr>
            <w:tcW w:w="1044" w:type="pct"/>
            <w:tcBorders>
              <w:top w:val="single" w:sz="4" w:space="0" w:color="auto"/>
              <w:bottom w:val="single" w:sz="12" w:space="0" w:color="auto"/>
            </w:tcBorders>
          </w:tcPr>
          <w:p w14:paraId="6F1A2125" w14:textId="77777777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nformation on vital status and civil registration numbers for residents in Denmark.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2" w:space="0" w:color="auto"/>
            </w:tcBorders>
          </w:tcPr>
          <w:p w14:paraId="573D2A46" w14:textId="17C63524" w:rsidR="00457BBE" w:rsidRPr="005735FB" w:rsidRDefault="000E2A45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Civil registration number for register-linkage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2" w:space="0" w:color="auto"/>
            </w:tcBorders>
          </w:tcPr>
          <w:p w14:paraId="5876741D" w14:textId="40214412" w:rsidR="00457BBE" w:rsidRPr="005735FB" w:rsidRDefault="00457BBE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Unique identifier (civil registration number) assigned to all Danish residents upon birth or immigration allowing linkage of registers.</w:t>
            </w:r>
          </w:p>
        </w:tc>
      </w:tr>
    </w:tbl>
    <w:p w14:paraId="72883140" w14:textId="77777777" w:rsidR="009D48BA" w:rsidRPr="005735FB" w:rsidRDefault="009D48BA" w:rsidP="009D48BA">
      <w:pPr>
        <w:rPr>
          <w:lang w:val="en-US"/>
        </w:rPr>
      </w:pPr>
      <w:r w:rsidRPr="005735FB">
        <w:rPr>
          <w:lang w:val="en-US"/>
        </w:rPr>
        <w:br w:type="page"/>
      </w:r>
    </w:p>
    <w:p w14:paraId="6DD66127" w14:textId="75E2D088" w:rsidR="009D48BA" w:rsidRPr="005735FB" w:rsidRDefault="009D48BA" w:rsidP="009D48BA">
      <w:pPr>
        <w:pStyle w:val="Heading1"/>
        <w:rPr>
          <w:lang w:val="en-US"/>
        </w:rPr>
      </w:pPr>
      <w:bookmarkStart w:id="1" w:name="_Toc64614189"/>
      <w:r w:rsidRPr="005735FB">
        <w:rPr>
          <w:lang w:val="en-US"/>
        </w:rPr>
        <w:lastRenderedPageBreak/>
        <w:t>Appendix 2: ICD-codes used for diagnostic classification</w:t>
      </w:r>
      <w:bookmarkEnd w:id="1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8"/>
        <w:gridCol w:w="6394"/>
        <w:gridCol w:w="3766"/>
      </w:tblGrid>
      <w:tr w:rsidR="005735FB" w:rsidRPr="005735FB" w14:paraId="0534B343" w14:textId="77777777" w:rsidTr="001B406F">
        <w:trPr>
          <w:trHeight w:val="234"/>
        </w:trPr>
        <w:tc>
          <w:tcPr>
            <w:tcW w:w="1539" w:type="pct"/>
            <w:tcBorders>
              <w:top w:val="single" w:sz="12" w:space="0" w:color="auto"/>
              <w:bottom w:val="single" w:sz="4" w:space="0" w:color="auto"/>
            </w:tcBorders>
          </w:tcPr>
          <w:p w14:paraId="545A0D94" w14:textId="77777777" w:rsidR="009D48BA" w:rsidRPr="005735FB" w:rsidRDefault="009D48BA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Group</w:t>
            </w:r>
          </w:p>
        </w:tc>
        <w:tc>
          <w:tcPr>
            <w:tcW w:w="2178" w:type="pct"/>
            <w:tcBorders>
              <w:top w:val="single" w:sz="12" w:space="0" w:color="auto"/>
              <w:bottom w:val="single" w:sz="4" w:space="0" w:color="auto"/>
            </w:tcBorders>
          </w:tcPr>
          <w:p w14:paraId="1DC7BCB6" w14:textId="77777777" w:rsidR="009D48BA" w:rsidRPr="005735FB" w:rsidRDefault="009D48BA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Subgroups</w:t>
            </w:r>
          </w:p>
        </w:tc>
        <w:tc>
          <w:tcPr>
            <w:tcW w:w="1282" w:type="pct"/>
            <w:tcBorders>
              <w:top w:val="single" w:sz="12" w:space="0" w:color="auto"/>
              <w:bottom w:val="single" w:sz="4" w:space="0" w:color="auto"/>
            </w:tcBorders>
          </w:tcPr>
          <w:p w14:paraId="129F52B5" w14:textId="77777777" w:rsidR="009D48BA" w:rsidRPr="005735FB" w:rsidRDefault="009D48BA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Codes</w:t>
            </w:r>
          </w:p>
        </w:tc>
      </w:tr>
      <w:tr w:rsidR="005735FB" w:rsidRPr="005735FB" w14:paraId="7B32006A" w14:textId="77777777" w:rsidTr="001B406F">
        <w:trPr>
          <w:trHeight w:val="469"/>
        </w:trPr>
        <w:tc>
          <w:tcPr>
            <w:tcW w:w="1539" w:type="pct"/>
            <w:vMerge w:val="restart"/>
            <w:tcBorders>
              <w:top w:val="single" w:sz="4" w:space="0" w:color="auto"/>
            </w:tcBorders>
          </w:tcPr>
          <w:p w14:paraId="51CDCC1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Severe or chronic mental disorders</w:t>
            </w:r>
          </w:p>
          <w:p w14:paraId="5F1B2B0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group 1)</w:t>
            </w: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304F815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Schizophrenia and schizoaffective disorder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7522BF59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F20, 25</w:t>
            </w:r>
          </w:p>
          <w:p w14:paraId="5113AF1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8: 295.xx</w:t>
            </w:r>
          </w:p>
        </w:tc>
      </w:tr>
      <w:tr w:rsidR="005735FB" w:rsidRPr="005735FB" w14:paraId="6000C1A2" w14:textId="77777777" w:rsidTr="001B406F">
        <w:trPr>
          <w:trHeight w:val="479"/>
        </w:trPr>
        <w:tc>
          <w:tcPr>
            <w:tcW w:w="1539" w:type="pct"/>
            <w:vMerge/>
          </w:tcPr>
          <w:p w14:paraId="4846DFA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61FE573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Mania and bipolar affective disorder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7565B5F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F30-31</w:t>
            </w:r>
          </w:p>
          <w:p w14:paraId="5A03D49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8: 296.xx</w:t>
            </w:r>
          </w:p>
        </w:tc>
      </w:tr>
      <w:tr w:rsidR="005735FB" w:rsidRPr="005735FB" w14:paraId="169B264C" w14:textId="77777777" w:rsidTr="001B406F">
        <w:trPr>
          <w:trHeight w:val="479"/>
        </w:trPr>
        <w:tc>
          <w:tcPr>
            <w:tcW w:w="1539" w:type="pct"/>
            <w:vMerge/>
            <w:tcBorders>
              <w:bottom w:val="single" w:sz="4" w:space="0" w:color="auto"/>
            </w:tcBorders>
          </w:tcPr>
          <w:p w14:paraId="181156F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6C41356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ther psychotic disorders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1CAA0F0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F22-24, 26-29</w:t>
            </w:r>
          </w:p>
          <w:p w14:paraId="430E4C8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8: 297.xx-299.xx</w:t>
            </w:r>
          </w:p>
        </w:tc>
      </w:tr>
      <w:tr w:rsidR="005735FB" w:rsidRPr="005735FB" w14:paraId="72142059" w14:textId="77777777" w:rsidTr="001B406F">
        <w:trPr>
          <w:trHeight w:val="469"/>
        </w:trPr>
        <w:tc>
          <w:tcPr>
            <w:tcW w:w="1539" w:type="pct"/>
            <w:vMerge w:val="restart"/>
            <w:tcBorders>
              <w:top w:val="single" w:sz="4" w:space="0" w:color="auto"/>
            </w:tcBorders>
          </w:tcPr>
          <w:p w14:paraId="5918F51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Chronic mental disorders</w:t>
            </w:r>
          </w:p>
          <w:p w14:paraId="2D8072F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group 2)</w:t>
            </w: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33C82DC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ementias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218FF06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F00-03, G30-31</w:t>
            </w:r>
          </w:p>
          <w:p w14:paraId="2A0738A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8: 290.xx</w:t>
            </w:r>
          </w:p>
        </w:tc>
      </w:tr>
      <w:tr w:rsidR="005735FB" w:rsidRPr="005735FB" w14:paraId="1095DA61" w14:textId="77777777" w:rsidTr="001B406F">
        <w:trPr>
          <w:trHeight w:val="479"/>
        </w:trPr>
        <w:tc>
          <w:tcPr>
            <w:tcW w:w="1539" w:type="pct"/>
            <w:vMerge/>
            <w:tcBorders>
              <w:bottom w:val="single" w:sz="4" w:space="0" w:color="auto"/>
            </w:tcBorders>
          </w:tcPr>
          <w:p w14:paraId="0929E87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27C74FD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Mental retardation and autism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244E5FD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F70-79, 84</w:t>
            </w:r>
          </w:p>
          <w:p w14:paraId="6DC0980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8: 311.xx-315.xx</w:t>
            </w:r>
          </w:p>
        </w:tc>
      </w:tr>
      <w:tr w:rsidR="005735FB" w:rsidRPr="005735FB" w14:paraId="5492C9FD" w14:textId="77777777" w:rsidTr="001B406F">
        <w:trPr>
          <w:trHeight w:val="234"/>
        </w:trPr>
        <w:tc>
          <w:tcPr>
            <w:tcW w:w="1539" w:type="pct"/>
            <w:vMerge w:val="restart"/>
            <w:tcBorders>
              <w:top w:val="single" w:sz="4" w:space="0" w:color="auto"/>
            </w:tcBorders>
          </w:tcPr>
          <w:p w14:paraId="5FE782C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ther mental disorders</w:t>
            </w:r>
          </w:p>
          <w:p w14:paraId="4F91917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group 3)</w:t>
            </w: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1E87704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rganic mental disorders (excl. dementia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4CEA538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04-09</w:t>
            </w:r>
          </w:p>
        </w:tc>
      </w:tr>
      <w:tr w:rsidR="005735FB" w:rsidRPr="005735FB" w14:paraId="2BE15F55" w14:textId="77777777" w:rsidTr="001B406F">
        <w:trPr>
          <w:trHeight w:val="244"/>
        </w:trPr>
        <w:tc>
          <w:tcPr>
            <w:tcW w:w="1539" w:type="pct"/>
            <w:vMerge/>
          </w:tcPr>
          <w:p w14:paraId="1E5BE35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462DB18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Psychoactive substance use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61FFC2C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10-19</w:t>
            </w:r>
          </w:p>
        </w:tc>
      </w:tr>
      <w:tr w:rsidR="005735FB" w:rsidRPr="005735FB" w14:paraId="6127BEA5" w14:textId="77777777" w:rsidTr="001B406F">
        <w:trPr>
          <w:trHeight w:val="244"/>
        </w:trPr>
        <w:tc>
          <w:tcPr>
            <w:tcW w:w="1539" w:type="pct"/>
            <w:vMerge/>
          </w:tcPr>
          <w:p w14:paraId="00131B7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7810968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Schizotypal disorder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2F6C19D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21</w:t>
            </w:r>
          </w:p>
        </w:tc>
      </w:tr>
      <w:tr w:rsidR="005735FB" w:rsidRPr="005735FB" w14:paraId="167466A1" w14:textId="77777777" w:rsidTr="001B406F">
        <w:trPr>
          <w:trHeight w:val="244"/>
        </w:trPr>
        <w:tc>
          <w:tcPr>
            <w:tcW w:w="1539" w:type="pct"/>
            <w:vMerge/>
          </w:tcPr>
          <w:p w14:paraId="4CC9979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6CCA031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ffective disorders (excl. bipolar affective disorder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1CE4F41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32-33, 34, 39</w:t>
            </w:r>
          </w:p>
        </w:tc>
      </w:tr>
      <w:tr w:rsidR="005735FB" w:rsidRPr="005735FB" w14:paraId="4827EC0B" w14:textId="77777777" w:rsidTr="001B406F">
        <w:trPr>
          <w:trHeight w:val="244"/>
        </w:trPr>
        <w:tc>
          <w:tcPr>
            <w:tcW w:w="1539" w:type="pct"/>
            <w:vMerge/>
          </w:tcPr>
          <w:p w14:paraId="0A91ED48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1B489EE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Neurotic or stress-related disorders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4C03C84C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40-49</w:t>
            </w:r>
          </w:p>
        </w:tc>
      </w:tr>
      <w:tr w:rsidR="005735FB" w:rsidRPr="005735FB" w14:paraId="0D61EF0F" w14:textId="77777777" w:rsidTr="001B406F">
        <w:trPr>
          <w:trHeight w:val="244"/>
        </w:trPr>
        <w:tc>
          <w:tcPr>
            <w:tcW w:w="1539" w:type="pct"/>
            <w:vMerge/>
          </w:tcPr>
          <w:p w14:paraId="3E97331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498F018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ther behavioral disorders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0E3B20B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50-59</w:t>
            </w:r>
          </w:p>
        </w:tc>
      </w:tr>
      <w:tr w:rsidR="005735FB" w:rsidRPr="005735FB" w14:paraId="0AA5236D" w14:textId="77777777" w:rsidTr="001B406F">
        <w:trPr>
          <w:trHeight w:val="244"/>
        </w:trPr>
        <w:tc>
          <w:tcPr>
            <w:tcW w:w="1539" w:type="pct"/>
            <w:vMerge/>
          </w:tcPr>
          <w:p w14:paraId="011CD43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4A06EE1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isorder of adult personality and behavior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06E7EE1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60-69</w:t>
            </w:r>
          </w:p>
        </w:tc>
      </w:tr>
      <w:tr w:rsidR="005735FB" w:rsidRPr="005735FB" w14:paraId="34B9085C" w14:textId="77777777" w:rsidTr="001B406F">
        <w:trPr>
          <w:trHeight w:val="244"/>
        </w:trPr>
        <w:tc>
          <w:tcPr>
            <w:tcW w:w="1539" w:type="pct"/>
            <w:vMerge/>
          </w:tcPr>
          <w:p w14:paraId="7C4CBBE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26D071D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evelopmental disorders (excl. autism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25AB391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80-83, 85-89</w:t>
            </w:r>
          </w:p>
        </w:tc>
      </w:tr>
      <w:tr w:rsidR="005735FB" w:rsidRPr="005735FB" w14:paraId="11D1D402" w14:textId="77777777" w:rsidTr="001B406F">
        <w:trPr>
          <w:trHeight w:val="479"/>
        </w:trPr>
        <w:tc>
          <w:tcPr>
            <w:tcW w:w="1539" w:type="pct"/>
            <w:vMerge/>
          </w:tcPr>
          <w:p w14:paraId="39827A5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5D9BB83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Behavioral and emotional disorders</w:t>
            </w:r>
          </w:p>
          <w:p w14:paraId="39F7E03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e.g. hyperkinetic disorder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75607E1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90-98</w:t>
            </w:r>
          </w:p>
        </w:tc>
      </w:tr>
      <w:tr w:rsidR="005735FB" w:rsidRPr="005735FB" w14:paraId="47395388" w14:textId="77777777" w:rsidTr="001B406F">
        <w:trPr>
          <w:trHeight w:val="244"/>
        </w:trPr>
        <w:tc>
          <w:tcPr>
            <w:tcW w:w="1539" w:type="pct"/>
            <w:vMerge/>
            <w:tcBorders>
              <w:bottom w:val="single" w:sz="4" w:space="0" w:color="auto"/>
            </w:tcBorders>
          </w:tcPr>
          <w:p w14:paraId="39BF054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70394EC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Unspecified mental disorder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618F082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F99</w:t>
            </w:r>
          </w:p>
        </w:tc>
      </w:tr>
      <w:tr w:rsidR="005735FB" w:rsidRPr="005735FB" w14:paraId="388D8718" w14:textId="77777777" w:rsidTr="001B406F">
        <w:trPr>
          <w:trHeight w:val="234"/>
        </w:trPr>
        <w:tc>
          <w:tcPr>
            <w:tcW w:w="1539" w:type="pct"/>
            <w:vMerge w:val="restart"/>
            <w:tcBorders>
              <w:top w:val="single" w:sz="4" w:space="0" w:color="auto"/>
            </w:tcBorders>
          </w:tcPr>
          <w:p w14:paraId="7D46502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Selected diseases of the nervous system</w:t>
            </w:r>
          </w:p>
          <w:p w14:paraId="0D7F1BB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group 4)</w:t>
            </w: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605783C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Encephalitis, myelitis, and encephalomyelitis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1866BDD6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04-05</w:t>
            </w:r>
          </w:p>
        </w:tc>
      </w:tr>
      <w:tr w:rsidR="005735FB" w:rsidRPr="005735FB" w14:paraId="6EBB20EC" w14:textId="77777777" w:rsidTr="001B406F">
        <w:trPr>
          <w:trHeight w:val="244"/>
        </w:trPr>
        <w:tc>
          <w:tcPr>
            <w:tcW w:w="1539" w:type="pct"/>
            <w:vMerge/>
          </w:tcPr>
          <w:p w14:paraId="2884811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7E58C28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Huntington disease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2E2C260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10</w:t>
            </w:r>
          </w:p>
        </w:tc>
      </w:tr>
      <w:tr w:rsidR="005735FB" w:rsidRPr="005735FB" w14:paraId="627B2E4D" w14:textId="77777777" w:rsidTr="001B406F">
        <w:trPr>
          <w:trHeight w:val="244"/>
        </w:trPr>
        <w:tc>
          <w:tcPr>
            <w:tcW w:w="1539" w:type="pct"/>
            <w:vMerge/>
          </w:tcPr>
          <w:p w14:paraId="1BEAE3C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1D317F2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Parkinson disease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0EE78237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20</w:t>
            </w:r>
          </w:p>
        </w:tc>
      </w:tr>
      <w:tr w:rsidR="005735FB" w:rsidRPr="005735FB" w14:paraId="325ED43E" w14:textId="77777777" w:rsidTr="001B406F">
        <w:trPr>
          <w:trHeight w:val="244"/>
        </w:trPr>
        <w:tc>
          <w:tcPr>
            <w:tcW w:w="1539" w:type="pct"/>
            <w:vMerge/>
          </w:tcPr>
          <w:p w14:paraId="2AAC344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2B5DC49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Multiple sclerosis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474B6497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35</w:t>
            </w:r>
          </w:p>
        </w:tc>
      </w:tr>
      <w:tr w:rsidR="005735FB" w:rsidRPr="005735FB" w14:paraId="29C0A8A2" w14:textId="77777777" w:rsidTr="001B406F">
        <w:trPr>
          <w:trHeight w:val="479"/>
        </w:trPr>
        <w:tc>
          <w:tcPr>
            <w:tcW w:w="1539" w:type="pct"/>
            <w:vMerge/>
          </w:tcPr>
          <w:p w14:paraId="7B010AC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7206DC8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Episodic and paroxysmal disorders</w:t>
            </w:r>
          </w:p>
          <w:p w14:paraId="0C478429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e.g. epilepsy, migraine, sleep disorders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2EA5CD4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40-47</w:t>
            </w:r>
          </w:p>
        </w:tc>
      </w:tr>
      <w:tr w:rsidR="005735FB" w:rsidRPr="005735FB" w14:paraId="16652F61" w14:textId="77777777" w:rsidTr="001B406F">
        <w:trPr>
          <w:trHeight w:val="479"/>
        </w:trPr>
        <w:tc>
          <w:tcPr>
            <w:tcW w:w="1539" w:type="pct"/>
            <w:vMerge/>
            <w:tcBorders>
              <w:bottom w:val="single" w:sz="4" w:space="0" w:color="auto"/>
            </w:tcBorders>
          </w:tcPr>
          <w:p w14:paraId="5F121D26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78" w:type="pct"/>
            <w:tcBorders>
              <w:top w:val="single" w:sz="4" w:space="0" w:color="auto"/>
              <w:bottom w:val="single" w:sz="4" w:space="0" w:color="auto"/>
            </w:tcBorders>
          </w:tcPr>
          <w:p w14:paraId="54F533E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Other disorders of the nervous system</w:t>
            </w:r>
          </w:p>
          <w:p w14:paraId="5DD479A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e.g. hydrocephalus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4" w:space="0" w:color="auto"/>
            </w:tcBorders>
          </w:tcPr>
          <w:p w14:paraId="3B4D0FD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G90-99</w:t>
            </w:r>
          </w:p>
        </w:tc>
      </w:tr>
      <w:tr w:rsidR="005735FB" w:rsidRPr="005735FB" w14:paraId="7D4749E3" w14:textId="77777777" w:rsidTr="001B406F">
        <w:trPr>
          <w:trHeight w:val="469"/>
        </w:trPr>
        <w:tc>
          <w:tcPr>
            <w:tcW w:w="1539" w:type="pct"/>
            <w:tcBorders>
              <w:top w:val="single" w:sz="4" w:space="0" w:color="auto"/>
              <w:bottom w:val="single" w:sz="12" w:space="0" w:color="auto"/>
            </w:tcBorders>
          </w:tcPr>
          <w:p w14:paraId="42D75D47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iagnosis of cancer</w:t>
            </w:r>
          </w:p>
          <w:p w14:paraId="5B2239B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(group 5)</w:t>
            </w:r>
          </w:p>
        </w:tc>
        <w:tc>
          <w:tcPr>
            <w:tcW w:w="2178" w:type="pct"/>
            <w:tcBorders>
              <w:top w:val="single" w:sz="4" w:space="0" w:color="auto"/>
              <w:bottom w:val="single" w:sz="12" w:space="0" w:color="auto"/>
            </w:tcBorders>
          </w:tcPr>
          <w:p w14:paraId="4B0E1CC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Malignant neoplasms (excl. non-melanoma skin cancer)</w:t>
            </w:r>
          </w:p>
        </w:tc>
        <w:tc>
          <w:tcPr>
            <w:tcW w:w="1282" w:type="pct"/>
            <w:tcBorders>
              <w:top w:val="single" w:sz="4" w:space="0" w:color="auto"/>
              <w:bottom w:val="single" w:sz="12" w:space="0" w:color="auto"/>
            </w:tcBorders>
          </w:tcPr>
          <w:p w14:paraId="777276D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C00-43, 45-97</w:t>
            </w:r>
          </w:p>
        </w:tc>
      </w:tr>
      <w:tr w:rsidR="005735FB" w:rsidRPr="005735FB" w14:paraId="675D5D25" w14:textId="77777777" w:rsidTr="001B406F">
        <w:trPr>
          <w:trHeight w:val="469"/>
        </w:trPr>
        <w:tc>
          <w:tcPr>
            <w:tcW w:w="5000" w:type="pct"/>
            <w:gridSpan w:val="3"/>
            <w:tcBorders>
              <w:top w:val="single" w:sz="12" w:space="0" w:color="auto"/>
            </w:tcBorders>
          </w:tcPr>
          <w:p w14:paraId="32EA737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: World Health Organization International Statistical Classification of Diseases and Related Health Problems 8</w:t>
            </w:r>
            <w:r w:rsidRPr="005735FB">
              <w:rPr>
                <w:sz w:val="20"/>
                <w:szCs w:val="20"/>
                <w:vertAlign w:val="superscript"/>
                <w:lang w:val="en-US"/>
              </w:rPr>
              <w:t>th</w:t>
            </w:r>
            <w:r w:rsidRPr="005735FB">
              <w:rPr>
                <w:sz w:val="20"/>
                <w:szCs w:val="20"/>
                <w:lang w:val="en-US"/>
              </w:rPr>
              <w:t>/10</w:t>
            </w:r>
            <w:r w:rsidRPr="005735FB">
              <w:rPr>
                <w:sz w:val="20"/>
                <w:szCs w:val="20"/>
                <w:vertAlign w:val="superscript"/>
                <w:lang w:val="en-US"/>
              </w:rPr>
              <w:t>th</w:t>
            </w:r>
            <w:r w:rsidRPr="005735FB">
              <w:rPr>
                <w:sz w:val="20"/>
                <w:szCs w:val="20"/>
                <w:lang w:val="en-US"/>
              </w:rPr>
              <w:t xml:space="preserve"> revision (10</w:t>
            </w:r>
            <w:r w:rsidRPr="005735FB">
              <w:rPr>
                <w:sz w:val="20"/>
                <w:szCs w:val="20"/>
                <w:vertAlign w:val="superscript"/>
                <w:lang w:val="en-US"/>
              </w:rPr>
              <w:t>th</w:t>
            </w:r>
            <w:r w:rsidRPr="005735FB">
              <w:rPr>
                <w:sz w:val="20"/>
                <w:szCs w:val="20"/>
                <w:lang w:val="en-US"/>
              </w:rPr>
              <w:t xml:space="preserve"> revision: icd.who.int/browse10/2019/</w:t>
            </w:r>
            <w:proofErr w:type="spellStart"/>
            <w:r w:rsidRPr="005735FB">
              <w:rPr>
                <w:sz w:val="20"/>
                <w:szCs w:val="20"/>
                <w:lang w:val="en-US"/>
              </w:rPr>
              <w:t>en</w:t>
            </w:r>
            <w:proofErr w:type="spellEnd"/>
            <w:r w:rsidRPr="005735FB">
              <w:rPr>
                <w:sz w:val="20"/>
                <w:szCs w:val="20"/>
                <w:lang w:val="en-US"/>
              </w:rPr>
              <w:t>)</w:t>
            </w:r>
          </w:p>
        </w:tc>
      </w:tr>
    </w:tbl>
    <w:p w14:paraId="03CB5360" w14:textId="77777777" w:rsidR="009D48BA" w:rsidRPr="005735FB" w:rsidRDefault="009D48BA" w:rsidP="009D48BA">
      <w:pPr>
        <w:rPr>
          <w:rFonts w:eastAsia="Helvetica Neue" w:cstheme="majorBidi"/>
          <w:b/>
          <w:szCs w:val="32"/>
          <w:lang w:val="en-US"/>
        </w:rPr>
      </w:pPr>
      <w:r w:rsidRPr="005735FB">
        <w:rPr>
          <w:rFonts w:eastAsia="Helvetica Neue"/>
          <w:lang w:val="en-US"/>
        </w:rPr>
        <w:br w:type="page"/>
      </w:r>
    </w:p>
    <w:p w14:paraId="2A4A31D0" w14:textId="0BBD3D3C" w:rsidR="009D48BA" w:rsidRPr="005735FB" w:rsidRDefault="009D48BA" w:rsidP="009D48BA">
      <w:pPr>
        <w:pStyle w:val="Heading1"/>
        <w:rPr>
          <w:rFonts w:eastAsia="Helvetica Neue"/>
          <w:lang w:val="en-US"/>
        </w:rPr>
      </w:pPr>
      <w:bookmarkStart w:id="2" w:name="_Toc64614190"/>
      <w:r w:rsidRPr="005735FB">
        <w:rPr>
          <w:rFonts w:eastAsia="Helvetica Neue"/>
          <w:lang w:val="en-US"/>
        </w:rPr>
        <w:lastRenderedPageBreak/>
        <w:t>Appendix 3: ICD-10 and ATC codes used for covariate assessment in group 6</w:t>
      </w:r>
      <w:bookmarkEnd w:id="2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4"/>
        <w:gridCol w:w="10354"/>
      </w:tblGrid>
      <w:tr w:rsidR="005735FB" w:rsidRPr="005735FB" w14:paraId="76D47F34" w14:textId="77777777" w:rsidTr="001B406F">
        <w:trPr>
          <w:trHeight w:val="20"/>
        </w:trPr>
        <w:tc>
          <w:tcPr>
            <w:tcW w:w="1473" w:type="pct"/>
            <w:tcBorders>
              <w:top w:val="single" w:sz="12" w:space="0" w:color="auto"/>
              <w:bottom w:val="single" w:sz="4" w:space="0" w:color="auto"/>
            </w:tcBorders>
          </w:tcPr>
          <w:p w14:paraId="7B65CB48" w14:textId="77777777" w:rsidR="009D48BA" w:rsidRPr="005735FB" w:rsidRDefault="009D48BA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Co-medications</w:t>
            </w:r>
          </w:p>
        </w:tc>
        <w:tc>
          <w:tcPr>
            <w:tcW w:w="3527" w:type="pct"/>
            <w:tcBorders>
              <w:top w:val="single" w:sz="12" w:space="0" w:color="auto"/>
              <w:bottom w:val="single" w:sz="4" w:space="0" w:color="auto"/>
            </w:tcBorders>
          </w:tcPr>
          <w:p w14:paraId="0B34776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</w:tr>
      <w:tr w:rsidR="005735FB" w:rsidRPr="005735FB" w14:paraId="2F849E32" w14:textId="77777777" w:rsidTr="001B406F">
        <w:trPr>
          <w:trHeight w:val="20"/>
        </w:trPr>
        <w:tc>
          <w:tcPr>
            <w:tcW w:w="1473" w:type="pct"/>
            <w:tcBorders>
              <w:top w:val="single" w:sz="4" w:space="0" w:color="auto"/>
            </w:tcBorders>
          </w:tcPr>
          <w:p w14:paraId="5120EC38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nti-dementia drugs</w:t>
            </w:r>
          </w:p>
        </w:tc>
        <w:tc>
          <w:tcPr>
            <w:tcW w:w="3527" w:type="pct"/>
            <w:tcBorders>
              <w:top w:val="single" w:sz="4" w:space="0" w:color="auto"/>
            </w:tcBorders>
          </w:tcPr>
          <w:p w14:paraId="771303C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6D</w:t>
            </w:r>
          </w:p>
        </w:tc>
      </w:tr>
      <w:tr w:rsidR="005735FB" w:rsidRPr="005735FB" w14:paraId="6BD3FB14" w14:textId="77777777" w:rsidTr="001B406F">
        <w:trPr>
          <w:trHeight w:val="20"/>
        </w:trPr>
        <w:tc>
          <w:tcPr>
            <w:tcW w:w="1473" w:type="pct"/>
          </w:tcPr>
          <w:p w14:paraId="0DB5A0E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ntidepressants</w:t>
            </w:r>
          </w:p>
        </w:tc>
        <w:tc>
          <w:tcPr>
            <w:tcW w:w="3527" w:type="pct"/>
          </w:tcPr>
          <w:p w14:paraId="0BEBB038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6A</w:t>
            </w:r>
          </w:p>
        </w:tc>
      </w:tr>
      <w:tr w:rsidR="005735FB" w:rsidRPr="005735FB" w14:paraId="30D6303C" w14:textId="77777777" w:rsidTr="001B406F">
        <w:trPr>
          <w:trHeight w:val="20"/>
        </w:trPr>
        <w:tc>
          <w:tcPr>
            <w:tcW w:w="1473" w:type="pct"/>
          </w:tcPr>
          <w:p w14:paraId="3E542AF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nxiolytics</w:t>
            </w:r>
          </w:p>
        </w:tc>
        <w:tc>
          <w:tcPr>
            <w:tcW w:w="3527" w:type="pct"/>
          </w:tcPr>
          <w:p w14:paraId="3E006958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5B</w:t>
            </w:r>
          </w:p>
        </w:tc>
      </w:tr>
      <w:tr w:rsidR="005735FB" w:rsidRPr="005735FB" w14:paraId="2634D17F" w14:textId="77777777" w:rsidTr="001B406F">
        <w:trPr>
          <w:trHeight w:val="20"/>
        </w:trPr>
        <w:tc>
          <w:tcPr>
            <w:tcW w:w="1473" w:type="pct"/>
          </w:tcPr>
          <w:p w14:paraId="24052A6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rugs used in alcohol dependence</w:t>
            </w:r>
          </w:p>
        </w:tc>
        <w:tc>
          <w:tcPr>
            <w:tcW w:w="3527" w:type="pct"/>
          </w:tcPr>
          <w:p w14:paraId="7538FC5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7BB</w:t>
            </w:r>
          </w:p>
        </w:tc>
      </w:tr>
      <w:tr w:rsidR="005735FB" w:rsidRPr="005735FB" w14:paraId="4D217749" w14:textId="77777777" w:rsidTr="001B406F">
        <w:trPr>
          <w:trHeight w:val="20"/>
        </w:trPr>
        <w:tc>
          <w:tcPr>
            <w:tcW w:w="1473" w:type="pct"/>
          </w:tcPr>
          <w:p w14:paraId="5355CAC7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rugs used in opioid dependence</w:t>
            </w:r>
          </w:p>
        </w:tc>
        <w:tc>
          <w:tcPr>
            <w:tcW w:w="3527" w:type="pct"/>
          </w:tcPr>
          <w:p w14:paraId="1D5125BD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7BC</w:t>
            </w:r>
          </w:p>
        </w:tc>
      </w:tr>
      <w:tr w:rsidR="005735FB" w:rsidRPr="005735FB" w14:paraId="595987B0" w14:textId="77777777" w:rsidTr="001B406F">
        <w:trPr>
          <w:trHeight w:val="20"/>
        </w:trPr>
        <w:tc>
          <w:tcPr>
            <w:tcW w:w="1473" w:type="pct"/>
          </w:tcPr>
          <w:p w14:paraId="17EA0B21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Hypnotics</w:t>
            </w:r>
          </w:p>
        </w:tc>
        <w:tc>
          <w:tcPr>
            <w:tcW w:w="3527" w:type="pct"/>
          </w:tcPr>
          <w:p w14:paraId="08B9C22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5C</w:t>
            </w:r>
          </w:p>
        </w:tc>
      </w:tr>
      <w:tr w:rsidR="005735FB" w:rsidRPr="005735FB" w14:paraId="243C9AF9" w14:textId="77777777" w:rsidTr="001B406F">
        <w:trPr>
          <w:trHeight w:val="20"/>
        </w:trPr>
        <w:tc>
          <w:tcPr>
            <w:tcW w:w="1473" w:type="pct"/>
          </w:tcPr>
          <w:p w14:paraId="5AB75602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Mood stabilizers</w:t>
            </w:r>
          </w:p>
        </w:tc>
        <w:tc>
          <w:tcPr>
            <w:tcW w:w="3527" w:type="pct"/>
          </w:tcPr>
          <w:p w14:paraId="466B7A38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3AX, N05AN01</w:t>
            </w:r>
          </w:p>
        </w:tc>
      </w:tr>
      <w:tr w:rsidR="005735FB" w:rsidRPr="005735FB" w14:paraId="41AAE1B7" w14:textId="77777777" w:rsidTr="001B406F">
        <w:trPr>
          <w:trHeight w:val="20"/>
        </w:trPr>
        <w:tc>
          <w:tcPr>
            <w:tcW w:w="1473" w:type="pct"/>
            <w:tcBorders>
              <w:bottom w:val="single" w:sz="4" w:space="0" w:color="auto"/>
            </w:tcBorders>
          </w:tcPr>
          <w:p w14:paraId="44121A2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Psychostimulants</w:t>
            </w:r>
          </w:p>
        </w:tc>
        <w:tc>
          <w:tcPr>
            <w:tcW w:w="3527" w:type="pct"/>
            <w:tcBorders>
              <w:bottom w:val="single" w:sz="4" w:space="0" w:color="auto"/>
            </w:tcBorders>
          </w:tcPr>
          <w:p w14:paraId="05810509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6B</w:t>
            </w:r>
          </w:p>
        </w:tc>
      </w:tr>
      <w:tr w:rsidR="005735FB" w:rsidRPr="005735FB" w14:paraId="02FA6315" w14:textId="77777777" w:rsidTr="001B406F">
        <w:trPr>
          <w:trHeight w:val="20"/>
        </w:trPr>
        <w:tc>
          <w:tcPr>
            <w:tcW w:w="1473" w:type="pct"/>
            <w:tcBorders>
              <w:top w:val="single" w:sz="4" w:space="0" w:color="auto"/>
              <w:bottom w:val="single" w:sz="4" w:space="0" w:color="auto"/>
            </w:tcBorders>
          </w:tcPr>
          <w:p w14:paraId="53A21334" w14:textId="77777777" w:rsidR="009D48BA" w:rsidRPr="005735FB" w:rsidRDefault="009D48BA" w:rsidP="00326D3B">
            <w:pPr>
              <w:rPr>
                <w:b/>
                <w:bCs/>
                <w:sz w:val="20"/>
                <w:szCs w:val="20"/>
                <w:lang w:val="en-US"/>
              </w:rPr>
            </w:pPr>
            <w:r w:rsidRPr="005735FB">
              <w:rPr>
                <w:b/>
                <w:bCs/>
                <w:sz w:val="20"/>
                <w:szCs w:val="20"/>
                <w:lang w:val="en-US"/>
              </w:rPr>
              <w:t>Co-morbidities</w:t>
            </w:r>
          </w:p>
        </w:tc>
        <w:tc>
          <w:tcPr>
            <w:tcW w:w="3527" w:type="pct"/>
            <w:tcBorders>
              <w:top w:val="single" w:sz="4" w:space="0" w:color="auto"/>
              <w:bottom w:val="single" w:sz="4" w:space="0" w:color="auto"/>
            </w:tcBorders>
          </w:tcPr>
          <w:p w14:paraId="0BC7970C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</w:p>
        </w:tc>
      </w:tr>
      <w:tr w:rsidR="005735FB" w:rsidRPr="005735FB" w14:paraId="7B93944B" w14:textId="77777777" w:rsidTr="001B406F">
        <w:trPr>
          <w:trHeight w:val="20"/>
        </w:trPr>
        <w:tc>
          <w:tcPr>
            <w:tcW w:w="1473" w:type="pct"/>
            <w:tcBorders>
              <w:top w:val="single" w:sz="4" w:space="0" w:color="auto"/>
            </w:tcBorders>
          </w:tcPr>
          <w:p w14:paraId="5AB7C73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Chronic obstructive pulmonary disease</w:t>
            </w:r>
          </w:p>
        </w:tc>
        <w:tc>
          <w:tcPr>
            <w:tcW w:w="3527" w:type="pct"/>
            <w:tcBorders>
              <w:top w:val="single" w:sz="4" w:space="0" w:color="auto"/>
            </w:tcBorders>
          </w:tcPr>
          <w:p w14:paraId="57615CDF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J40-44</w:t>
            </w:r>
          </w:p>
          <w:p w14:paraId="4D34BF16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R03</w:t>
            </w:r>
          </w:p>
        </w:tc>
      </w:tr>
      <w:tr w:rsidR="005735FB" w:rsidRPr="005735FB" w14:paraId="415BD917" w14:textId="77777777" w:rsidTr="001B406F">
        <w:trPr>
          <w:trHeight w:val="20"/>
        </w:trPr>
        <w:tc>
          <w:tcPr>
            <w:tcW w:w="1473" w:type="pct"/>
          </w:tcPr>
          <w:p w14:paraId="67ACF14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Hypertension</w:t>
            </w:r>
          </w:p>
        </w:tc>
        <w:tc>
          <w:tcPr>
            <w:tcW w:w="3527" w:type="pct"/>
          </w:tcPr>
          <w:p w14:paraId="70B08675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I10-15, H350H, I674, O10</w:t>
            </w:r>
          </w:p>
          <w:p w14:paraId="3F231EA8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C03A, C08C, C09A</w:t>
            </w:r>
          </w:p>
        </w:tc>
      </w:tr>
      <w:tr w:rsidR="005735FB" w:rsidRPr="005735FB" w14:paraId="16333037" w14:textId="77777777" w:rsidTr="001B406F">
        <w:trPr>
          <w:trHeight w:val="20"/>
        </w:trPr>
        <w:tc>
          <w:tcPr>
            <w:tcW w:w="1473" w:type="pct"/>
          </w:tcPr>
          <w:p w14:paraId="7BA41AD3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lcoholism-related disease</w:t>
            </w:r>
          </w:p>
        </w:tc>
        <w:tc>
          <w:tcPr>
            <w:tcW w:w="3527" w:type="pct"/>
          </w:tcPr>
          <w:p w14:paraId="61A5F7D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E244, E529A, F10, G312, G405, G621, G721, I426, K292, K70, K860, O354, P043, T519, Z502, Z714, Z721</w:t>
            </w:r>
          </w:p>
          <w:p w14:paraId="37215E80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7BB</w:t>
            </w:r>
          </w:p>
        </w:tc>
      </w:tr>
      <w:tr w:rsidR="005735FB" w:rsidRPr="005735FB" w14:paraId="1BD72CF4" w14:textId="77777777" w:rsidTr="001B406F">
        <w:trPr>
          <w:trHeight w:val="20"/>
        </w:trPr>
        <w:tc>
          <w:tcPr>
            <w:tcW w:w="1473" w:type="pct"/>
          </w:tcPr>
          <w:p w14:paraId="44CD6E0B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schemic heart disease</w:t>
            </w:r>
          </w:p>
        </w:tc>
        <w:tc>
          <w:tcPr>
            <w:tcW w:w="3527" w:type="pct"/>
          </w:tcPr>
          <w:p w14:paraId="18038174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I200-201, I208-214, I219, I22-23, I241, I252</w:t>
            </w:r>
          </w:p>
          <w:p w14:paraId="5989F05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N02BA, C01DA</w:t>
            </w:r>
          </w:p>
        </w:tc>
      </w:tr>
      <w:tr w:rsidR="005735FB" w:rsidRPr="005735FB" w14:paraId="19A5C216" w14:textId="77777777" w:rsidTr="001B406F">
        <w:trPr>
          <w:trHeight w:val="20"/>
        </w:trPr>
        <w:tc>
          <w:tcPr>
            <w:tcW w:w="1473" w:type="pct"/>
            <w:tcBorders>
              <w:bottom w:val="single" w:sz="12" w:space="0" w:color="auto"/>
            </w:tcBorders>
          </w:tcPr>
          <w:p w14:paraId="28E44836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Diabetes</w:t>
            </w:r>
          </w:p>
        </w:tc>
        <w:tc>
          <w:tcPr>
            <w:tcW w:w="3527" w:type="pct"/>
          </w:tcPr>
          <w:p w14:paraId="58B3029A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ICD-10: E10-14, E891, G590, G632, G730, G990C, H280, H360, I729A, M142, N083, O240-243</w:t>
            </w:r>
          </w:p>
          <w:p w14:paraId="6677B69E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A10</w:t>
            </w:r>
          </w:p>
        </w:tc>
      </w:tr>
      <w:tr w:rsidR="005735FB" w:rsidRPr="005735FB" w14:paraId="154992AD" w14:textId="77777777" w:rsidTr="001B406F">
        <w:trPr>
          <w:trHeight w:val="20"/>
        </w:trPr>
        <w:tc>
          <w:tcPr>
            <w:tcW w:w="5000" w:type="pct"/>
            <w:gridSpan w:val="2"/>
            <w:tcBorders>
              <w:top w:val="single" w:sz="12" w:space="0" w:color="auto"/>
            </w:tcBorders>
          </w:tcPr>
          <w:p w14:paraId="0713950C" w14:textId="77777777" w:rsidR="009D48BA" w:rsidRPr="005735FB" w:rsidRDefault="009D48BA" w:rsidP="00326D3B">
            <w:pPr>
              <w:rPr>
                <w:sz w:val="20"/>
                <w:szCs w:val="20"/>
                <w:lang w:val="en-US"/>
              </w:rPr>
            </w:pPr>
            <w:r w:rsidRPr="005735FB">
              <w:rPr>
                <w:sz w:val="20"/>
                <w:szCs w:val="20"/>
                <w:lang w:val="en-US"/>
              </w:rPr>
              <w:t>ATC: Anatomic Therapeutic Chemical Classification System (who.int/classifications/</w:t>
            </w:r>
            <w:proofErr w:type="spellStart"/>
            <w:r w:rsidRPr="005735FB">
              <w:rPr>
                <w:sz w:val="20"/>
                <w:szCs w:val="20"/>
                <w:lang w:val="en-US"/>
              </w:rPr>
              <w:t>atcddd</w:t>
            </w:r>
            <w:proofErr w:type="spellEnd"/>
            <w:r w:rsidRPr="005735FB">
              <w:rPr>
                <w:sz w:val="20"/>
                <w:szCs w:val="20"/>
                <w:lang w:val="en-US"/>
              </w:rPr>
              <w:t>/</w:t>
            </w:r>
            <w:proofErr w:type="spellStart"/>
            <w:r w:rsidRPr="005735FB">
              <w:rPr>
                <w:sz w:val="20"/>
                <w:szCs w:val="20"/>
                <w:lang w:val="en-US"/>
              </w:rPr>
              <w:t>en</w:t>
            </w:r>
            <w:proofErr w:type="spellEnd"/>
            <w:r w:rsidRPr="005735FB">
              <w:rPr>
                <w:sz w:val="20"/>
                <w:szCs w:val="20"/>
                <w:lang w:val="en-US"/>
              </w:rPr>
              <w:t>), ICD-10: World Health Organization International Statistical Classification of Diseases and Related Health Problems 10</w:t>
            </w:r>
            <w:r w:rsidRPr="005735FB">
              <w:rPr>
                <w:sz w:val="20"/>
                <w:szCs w:val="20"/>
                <w:vertAlign w:val="superscript"/>
                <w:lang w:val="en-US"/>
              </w:rPr>
              <w:t>th</w:t>
            </w:r>
            <w:r w:rsidRPr="005735FB">
              <w:rPr>
                <w:sz w:val="20"/>
                <w:szCs w:val="20"/>
                <w:lang w:val="en-US"/>
              </w:rPr>
              <w:t xml:space="preserve"> revision (icd.who.int/browse10/2019/</w:t>
            </w:r>
            <w:proofErr w:type="spellStart"/>
            <w:r w:rsidRPr="005735FB">
              <w:rPr>
                <w:sz w:val="20"/>
                <w:szCs w:val="20"/>
                <w:lang w:val="en-US"/>
              </w:rPr>
              <w:t>en</w:t>
            </w:r>
            <w:proofErr w:type="spellEnd"/>
            <w:r w:rsidRPr="005735FB">
              <w:rPr>
                <w:sz w:val="20"/>
                <w:szCs w:val="20"/>
                <w:lang w:val="en-US"/>
              </w:rPr>
              <w:t>)</w:t>
            </w:r>
          </w:p>
        </w:tc>
      </w:tr>
    </w:tbl>
    <w:p w14:paraId="428CBBDB" w14:textId="77777777" w:rsidR="009D48BA" w:rsidRPr="005735FB" w:rsidRDefault="009D48BA" w:rsidP="009D48BA">
      <w:pPr>
        <w:rPr>
          <w:lang w:val="en-US"/>
        </w:rPr>
      </w:pPr>
      <w:r w:rsidRPr="005735FB">
        <w:rPr>
          <w:lang w:val="en-US"/>
        </w:rPr>
        <w:br w:type="page"/>
      </w:r>
    </w:p>
    <w:p w14:paraId="4DEFB575" w14:textId="04312E9B" w:rsidR="009918E6" w:rsidRPr="005735FB" w:rsidRDefault="009918E6" w:rsidP="009D48BA">
      <w:pPr>
        <w:pStyle w:val="Heading1"/>
        <w:rPr>
          <w:rFonts w:eastAsia="Helvetica Neue"/>
          <w:lang w:val="en-US"/>
        </w:rPr>
      </w:pPr>
      <w:bookmarkStart w:id="3" w:name="_Toc64614191"/>
      <w:r w:rsidRPr="005735FB">
        <w:rPr>
          <w:rFonts w:eastAsia="Helvetica Neue"/>
          <w:lang w:val="en-US"/>
        </w:rPr>
        <w:lastRenderedPageBreak/>
        <w:t>Supplementary Table 1: Sensitivity analysis extending the assessment period for incident users</w:t>
      </w:r>
      <w:bookmarkEnd w:id="3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85"/>
        <w:gridCol w:w="1247"/>
        <w:gridCol w:w="1248"/>
        <w:gridCol w:w="1248"/>
        <w:gridCol w:w="1251"/>
        <w:gridCol w:w="1248"/>
        <w:gridCol w:w="1251"/>
      </w:tblGrid>
      <w:tr w:rsidR="005735FB" w:rsidRPr="005735FB" w14:paraId="561B32C3" w14:textId="77777777" w:rsidTr="00AB7270">
        <w:trPr>
          <w:trHeight w:val="20"/>
        </w:trPr>
        <w:tc>
          <w:tcPr>
            <w:tcW w:w="244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98E39" w14:textId="77777777" w:rsidR="003B6A92" w:rsidRPr="005735FB" w:rsidRDefault="003B6A92" w:rsidP="000577CD">
            <w:pPr>
              <w:rPr>
                <w:rFonts w:ascii="Times New Roman" w:eastAsia="Times New Roman" w:hAnsi="Times New Roman" w:cs="Times New Roman"/>
                <w:lang w:val="en-US" w:eastAsia="da-DK"/>
              </w:rPr>
            </w:pPr>
          </w:p>
        </w:tc>
        <w:tc>
          <w:tcPr>
            <w:tcW w:w="2552" w:type="pct"/>
            <w:gridSpan w:val="6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A2015E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lang w:val="en-US" w:eastAsia="da-DK"/>
              </w:rPr>
              <w:t>Assessment window</w:t>
            </w:r>
          </w:p>
        </w:tc>
      </w:tr>
      <w:tr w:rsidR="005735FB" w:rsidRPr="005735FB" w14:paraId="2498F7DE" w14:textId="77777777" w:rsidTr="00AB7270">
        <w:trPr>
          <w:trHeight w:val="20"/>
        </w:trPr>
        <w:tc>
          <w:tcPr>
            <w:tcW w:w="244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44D8" w14:textId="77777777" w:rsidR="003B6A92" w:rsidRPr="005735FB" w:rsidRDefault="003B6A92" w:rsidP="000577CD">
            <w:pPr>
              <w:rPr>
                <w:rFonts w:eastAsia="Times New Roman" w:cs="Arial"/>
                <w:b/>
                <w:bCs/>
                <w:lang w:eastAsia="da-DK"/>
              </w:rPr>
            </w:pPr>
          </w:p>
        </w:tc>
        <w:tc>
          <w:tcPr>
            <w:tcW w:w="8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902CA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 xml:space="preserve">1 </w:t>
            </w:r>
            <w:proofErr w:type="spellStart"/>
            <w:r w:rsidRPr="005735FB">
              <w:rPr>
                <w:rFonts w:eastAsia="Times New Roman" w:cs="Arial"/>
                <w:b/>
                <w:bCs/>
                <w:lang w:eastAsia="da-DK"/>
              </w:rPr>
              <w:t>year</w:t>
            </w:r>
            <w:proofErr w:type="spellEnd"/>
          </w:p>
        </w:tc>
        <w:tc>
          <w:tcPr>
            <w:tcW w:w="8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CBDA6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 xml:space="preserve">2 </w:t>
            </w:r>
            <w:proofErr w:type="spellStart"/>
            <w:r w:rsidRPr="005735FB">
              <w:rPr>
                <w:rFonts w:eastAsia="Times New Roman" w:cs="Arial"/>
                <w:b/>
                <w:bCs/>
                <w:lang w:eastAsia="da-DK"/>
              </w:rPr>
              <w:t>years</w:t>
            </w:r>
            <w:proofErr w:type="spellEnd"/>
          </w:p>
        </w:tc>
        <w:tc>
          <w:tcPr>
            <w:tcW w:w="8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D460F9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 xml:space="preserve">5 </w:t>
            </w:r>
            <w:proofErr w:type="spellStart"/>
            <w:r w:rsidRPr="005735FB">
              <w:rPr>
                <w:rFonts w:eastAsia="Times New Roman" w:cs="Arial"/>
                <w:b/>
                <w:bCs/>
                <w:lang w:eastAsia="da-DK"/>
              </w:rPr>
              <w:t>years</w:t>
            </w:r>
            <w:proofErr w:type="spellEnd"/>
          </w:p>
        </w:tc>
      </w:tr>
      <w:tr w:rsidR="005735FB" w:rsidRPr="005735FB" w14:paraId="756DDC28" w14:textId="77777777" w:rsidTr="00AB7270">
        <w:trPr>
          <w:trHeight w:val="20"/>
        </w:trPr>
        <w:tc>
          <w:tcPr>
            <w:tcW w:w="244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69B719" w14:textId="77777777" w:rsidR="003B6A92" w:rsidRPr="005735FB" w:rsidRDefault="003B6A92" w:rsidP="000577CD">
            <w:pPr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 xml:space="preserve">ICD-10 </w:t>
            </w:r>
            <w:proofErr w:type="spellStart"/>
            <w:r w:rsidRPr="005735FB">
              <w:rPr>
                <w:rFonts w:eastAsia="Times New Roman" w:cs="Arial"/>
                <w:b/>
                <w:bCs/>
                <w:lang w:eastAsia="da-DK"/>
              </w:rPr>
              <w:t>diagnosis</w:t>
            </w:r>
            <w:proofErr w:type="spellEnd"/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A1FD71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>N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84BD33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>%</w:t>
            </w:r>
            <w:r w:rsidRPr="005735FB">
              <w:rPr>
                <w:rFonts w:eastAsia="Times New Roman" w:cs="Arial"/>
                <w:b/>
                <w:bCs/>
                <w:vertAlign w:val="superscript"/>
                <w:lang w:eastAsia="da-DK"/>
              </w:rPr>
              <w:t>a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5B55F9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>N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FE0274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>%</w:t>
            </w:r>
            <w:r w:rsidRPr="005735FB">
              <w:rPr>
                <w:rFonts w:eastAsia="Times New Roman" w:cs="Arial"/>
                <w:b/>
                <w:bCs/>
                <w:vertAlign w:val="superscript"/>
                <w:lang w:eastAsia="da-DK"/>
              </w:rPr>
              <w:t xml:space="preserve"> a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B1038B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>N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E1B873" w14:textId="77777777" w:rsidR="003B6A92" w:rsidRPr="005735FB" w:rsidRDefault="003B6A92" w:rsidP="000577CD">
            <w:pPr>
              <w:jc w:val="center"/>
              <w:rPr>
                <w:rFonts w:eastAsia="Times New Roman" w:cs="Arial"/>
                <w:b/>
                <w:bCs/>
                <w:lang w:eastAsia="da-DK"/>
              </w:rPr>
            </w:pPr>
            <w:r w:rsidRPr="005735FB">
              <w:rPr>
                <w:rFonts w:eastAsia="Times New Roman" w:cs="Arial"/>
                <w:b/>
                <w:bCs/>
                <w:lang w:eastAsia="da-DK"/>
              </w:rPr>
              <w:t>%</w:t>
            </w:r>
            <w:r w:rsidRPr="005735FB">
              <w:rPr>
                <w:rFonts w:eastAsia="Times New Roman" w:cs="Arial"/>
                <w:b/>
                <w:bCs/>
                <w:vertAlign w:val="superscript"/>
                <w:lang w:eastAsia="da-DK"/>
              </w:rPr>
              <w:t xml:space="preserve"> a</w:t>
            </w:r>
          </w:p>
        </w:tc>
      </w:tr>
      <w:tr w:rsidR="005735FB" w:rsidRPr="005735FB" w14:paraId="71ACF1D5" w14:textId="77777777" w:rsidTr="003B6A92">
        <w:trPr>
          <w:trHeight w:val="20"/>
        </w:trPr>
        <w:tc>
          <w:tcPr>
            <w:tcW w:w="24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D635" w14:textId="77777777" w:rsidR="003B6A92" w:rsidRPr="005735FB" w:rsidRDefault="003B6A92" w:rsidP="000577CD">
            <w:pPr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All incident users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D637B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7,478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BE3050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00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439A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3,868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3E6349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00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9034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9,634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700CE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00</w:t>
            </w:r>
          </w:p>
        </w:tc>
      </w:tr>
      <w:tr w:rsidR="005735FB" w:rsidRPr="005735FB" w14:paraId="21D8469F" w14:textId="77777777" w:rsidTr="003B6A92">
        <w:trPr>
          <w:trHeight w:val="20"/>
        </w:trPr>
        <w:tc>
          <w:tcPr>
            <w:tcW w:w="2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5D76" w14:textId="77777777" w:rsidR="003B6A92" w:rsidRPr="005735FB" w:rsidRDefault="003B6A92" w:rsidP="000577CD">
            <w:pPr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 xml:space="preserve">  </w:t>
            </w:r>
            <w:proofErr w:type="spellStart"/>
            <w:r w:rsidRPr="005735FB">
              <w:rPr>
                <w:rFonts w:eastAsia="Times New Roman" w:cs="Arial"/>
                <w:lang w:eastAsia="da-DK"/>
              </w:rPr>
              <w:t>Severe</w:t>
            </w:r>
            <w:proofErr w:type="spellEnd"/>
            <w:r w:rsidRPr="005735FB">
              <w:rPr>
                <w:rFonts w:eastAsia="Times New Roman" w:cs="Arial"/>
                <w:lang w:eastAsia="da-DK"/>
              </w:rPr>
              <w:t xml:space="preserve"> mental </w:t>
            </w:r>
            <w:proofErr w:type="spellStart"/>
            <w:r w:rsidRPr="005735FB">
              <w:rPr>
                <w:rFonts w:eastAsia="Times New Roman" w:cs="Arial"/>
                <w:lang w:eastAsia="da-DK"/>
              </w:rPr>
              <w:t>disorders</w:t>
            </w:r>
            <w:proofErr w:type="spellEnd"/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C2CB1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5,469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0B4B5E51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5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DFEFF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4,24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47DC77F8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3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33E2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,91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61A569CA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9.8</w:t>
            </w:r>
          </w:p>
        </w:tc>
      </w:tr>
      <w:tr w:rsidR="005735FB" w:rsidRPr="005735FB" w14:paraId="5131F500" w14:textId="77777777" w:rsidTr="003B6A92">
        <w:trPr>
          <w:trHeight w:val="20"/>
        </w:trPr>
        <w:tc>
          <w:tcPr>
            <w:tcW w:w="2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0C3F" w14:textId="77777777" w:rsidR="003B6A92" w:rsidRPr="005735FB" w:rsidRDefault="003B6A92" w:rsidP="000577CD">
            <w:pPr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 xml:space="preserve">  </w:t>
            </w:r>
            <w:proofErr w:type="spellStart"/>
            <w:r w:rsidRPr="005735FB">
              <w:rPr>
                <w:rFonts w:eastAsia="Times New Roman" w:cs="Arial"/>
                <w:lang w:eastAsia="da-DK"/>
              </w:rPr>
              <w:t>Chronic</w:t>
            </w:r>
            <w:proofErr w:type="spellEnd"/>
            <w:r w:rsidRPr="005735FB">
              <w:rPr>
                <w:rFonts w:eastAsia="Times New Roman" w:cs="Arial"/>
                <w:lang w:eastAsia="da-DK"/>
              </w:rPr>
              <w:t xml:space="preserve"> mental </w:t>
            </w:r>
            <w:proofErr w:type="spellStart"/>
            <w:r w:rsidRPr="005735FB">
              <w:rPr>
                <w:rFonts w:eastAsia="Times New Roman" w:cs="Arial"/>
                <w:lang w:eastAsia="da-DK"/>
              </w:rPr>
              <w:t>disorders</w:t>
            </w:r>
            <w:proofErr w:type="spellEnd"/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46F21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4,082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45381F34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1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1E782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,77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6AEB22F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1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A5006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,452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75CCE9CB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2</w:t>
            </w:r>
          </w:p>
        </w:tc>
      </w:tr>
      <w:tr w:rsidR="005735FB" w:rsidRPr="005735FB" w14:paraId="2513FC95" w14:textId="77777777" w:rsidTr="003B6A92">
        <w:trPr>
          <w:trHeight w:val="20"/>
        </w:trPr>
        <w:tc>
          <w:tcPr>
            <w:tcW w:w="2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DC57" w14:textId="77777777" w:rsidR="003B6A92" w:rsidRPr="005735FB" w:rsidRDefault="003B6A92" w:rsidP="000577CD">
            <w:pPr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 xml:space="preserve">  </w:t>
            </w:r>
            <w:proofErr w:type="spellStart"/>
            <w:r w:rsidRPr="005735FB">
              <w:rPr>
                <w:rFonts w:eastAsia="Times New Roman" w:cs="Arial"/>
                <w:lang w:eastAsia="da-DK"/>
              </w:rPr>
              <w:t>Other</w:t>
            </w:r>
            <w:proofErr w:type="spellEnd"/>
            <w:r w:rsidRPr="005735FB">
              <w:rPr>
                <w:rFonts w:eastAsia="Times New Roman" w:cs="Arial"/>
                <w:lang w:eastAsia="da-DK"/>
              </w:rPr>
              <w:t xml:space="preserve"> mental </w:t>
            </w:r>
            <w:proofErr w:type="spellStart"/>
            <w:r w:rsidRPr="005735FB">
              <w:rPr>
                <w:rFonts w:eastAsia="Times New Roman" w:cs="Arial"/>
                <w:lang w:eastAsia="da-DK"/>
              </w:rPr>
              <w:t>disorders</w:t>
            </w:r>
            <w:proofErr w:type="spellEnd"/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1B931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9,850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740A607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4BDDB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9,26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15944C9C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BAC2C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8,353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73191A54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8</w:t>
            </w:r>
          </w:p>
        </w:tc>
      </w:tr>
      <w:tr w:rsidR="005735FB" w:rsidRPr="005735FB" w14:paraId="45842BB5" w14:textId="77777777" w:rsidTr="003B6A92">
        <w:trPr>
          <w:trHeight w:val="20"/>
        </w:trPr>
        <w:tc>
          <w:tcPr>
            <w:tcW w:w="2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DA18B" w14:textId="77777777" w:rsidR="003B6A92" w:rsidRPr="005735FB" w:rsidRDefault="003B6A92" w:rsidP="000577CD">
            <w:pPr>
              <w:rPr>
                <w:rFonts w:eastAsia="Times New Roman" w:cs="Arial"/>
                <w:lang w:val="en-US" w:eastAsia="da-DK"/>
              </w:rPr>
            </w:pPr>
            <w:r w:rsidRPr="005735FB">
              <w:rPr>
                <w:rFonts w:eastAsia="Times New Roman" w:cs="Arial"/>
                <w:lang w:val="en-US" w:eastAsia="da-DK"/>
              </w:rPr>
              <w:t xml:space="preserve">  Selected diseases of the nervous system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B1AE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,38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5E04D03C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.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57B57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,335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4249A7E0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.9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A0C2D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,27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6271DEFB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4.3</w:t>
            </w:r>
          </w:p>
        </w:tc>
      </w:tr>
      <w:tr w:rsidR="005735FB" w:rsidRPr="005735FB" w14:paraId="5F3A487A" w14:textId="77777777" w:rsidTr="003B6A92">
        <w:trPr>
          <w:trHeight w:val="20"/>
        </w:trPr>
        <w:tc>
          <w:tcPr>
            <w:tcW w:w="24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A780" w14:textId="77777777" w:rsidR="003B6A92" w:rsidRPr="005735FB" w:rsidRDefault="003B6A92" w:rsidP="000577CD">
            <w:pPr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 xml:space="preserve">  Advanced cancers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FD728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,21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22CDE489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5.9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52ECA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,190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5AA0DF1C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6.5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2C4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2,152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</w:tcPr>
          <w:p w14:paraId="4A5CA532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7.3</w:t>
            </w:r>
          </w:p>
        </w:tc>
      </w:tr>
      <w:tr w:rsidR="005735FB" w:rsidRPr="005735FB" w14:paraId="551A3D78" w14:textId="77777777" w:rsidTr="003B6A92">
        <w:trPr>
          <w:trHeight w:val="20"/>
        </w:trPr>
        <w:tc>
          <w:tcPr>
            <w:tcW w:w="244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5DF0" w14:textId="77777777" w:rsidR="003B6A92" w:rsidRPr="005735FB" w:rsidRDefault="003B6A92" w:rsidP="000577CD">
            <w:pPr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 xml:space="preserve">  No relevant diagnoses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FB66D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4,474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C163F33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9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36BEE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3,05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8D07296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9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8B843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11,482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251BF07" w14:textId="77777777" w:rsidR="003B6A92" w:rsidRPr="005735FB" w:rsidRDefault="003B6A92" w:rsidP="000577CD">
            <w:pPr>
              <w:jc w:val="center"/>
              <w:rPr>
                <w:rFonts w:eastAsia="Times New Roman" w:cs="Arial"/>
                <w:lang w:eastAsia="da-DK"/>
              </w:rPr>
            </w:pPr>
            <w:r w:rsidRPr="005735FB">
              <w:rPr>
                <w:rFonts w:eastAsia="Times New Roman" w:cs="Arial"/>
                <w:lang w:eastAsia="da-DK"/>
              </w:rPr>
              <w:t>39</w:t>
            </w:r>
          </w:p>
        </w:tc>
      </w:tr>
    </w:tbl>
    <w:p w14:paraId="6AB4FAD5" w14:textId="77777777" w:rsidR="003B6A92" w:rsidRPr="005735FB" w:rsidRDefault="003B6A92" w:rsidP="003B6A92">
      <w:pPr>
        <w:rPr>
          <w:sz w:val="20"/>
          <w:szCs w:val="20"/>
          <w:lang w:val="en-US"/>
        </w:rPr>
      </w:pPr>
      <w:r w:rsidRPr="005735FB">
        <w:rPr>
          <w:sz w:val="20"/>
          <w:szCs w:val="20"/>
          <w:lang w:val="en-US"/>
        </w:rPr>
        <w:t xml:space="preserve">Notes: </w:t>
      </w:r>
      <w:proofErr w:type="spellStart"/>
      <w:r w:rsidRPr="005735FB">
        <w:rPr>
          <w:sz w:val="20"/>
          <w:szCs w:val="20"/>
          <w:vertAlign w:val="superscript"/>
          <w:lang w:val="en-US"/>
        </w:rPr>
        <w:t>a</w:t>
      </w:r>
      <w:r w:rsidRPr="005735FB">
        <w:rPr>
          <w:sz w:val="20"/>
          <w:szCs w:val="20"/>
          <w:lang w:val="en-US"/>
        </w:rPr>
        <w:t>Percentage</w:t>
      </w:r>
      <w:proofErr w:type="spellEnd"/>
      <w:r w:rsidRPr="005735FB">
        <w:rPr>
          <w:sz w:val="20"/>
          <w:szCs w:val="20"/>
          <w:lang w:val="en-US"/>
        </w:rPr>
        <w:t xml:space="preserve"> of all incident users.</w:t>
      </w:r>
    </w:p>
    <w:p w14:paraId="3C07C034" w14:textId="10C2C256" w:rsidR="003B6A92" w:rsidRPr="005735FB" w:rsidRDefault="003B6A92" w:rsidP="003B6A92">
      <w:pPr>
        <w:rPr>
          <w:rFonts w:cs="Arial"/>
          <w:sz w:val="20"/>
          <w:szCs w:val="20"/>
          <w:lang w:val="en-US"/>
        </w:rPr>
      </w:pPr>
      <w:r w:rsidRPr="005735FB">
        <w:rPr>
          <w:sz w:val="20"/>
          <w:szCs w:val="20"/>
          <w:lang w:val="en-US"/>
        </w:rPr>
        <w:t xml:space="preserve">Abbreviations: </w:t>
      </w:r>
      <w:r w:rsidRPr="005735FB">
        <w:rPr>
          <w:rFonts w:cs="Arial"/>
          <w:sz w:val="20"/>
          <w:szCs w:val="20"/>
          <w:lang w:val="en-US"/>
        </w:rPr>
        <w:t>ICD-10: World Health Organization International Statistical Classification of Diseases and Related Health Problems 10</w:t>
      </w:r>
      <w:r w:rsidRPr="005735FB">
        <w:rPr>
          <w:rFonts w:cs="Arial"/>
          <w:sz w:val="20"/>
          <w:szCs w:val="20"/>
          <w:vertAlign w:val="superscript"/>
          <w:lang w:val="en-US"/>
        </w:rPr>
        <w:t>th</w:t>
      </w:r>
      <w:r w:rsidRPr="005735FB">
        <w:rPr>
          <w:rFonts w:cs="Arial"/>
          <w:sz w:val="20"/>
          <w:szCs w:val="20"/>
          <w:lang w:val="en-US"/>
        </w:rPr>
        <w:t xml:space="preserve"> revision (icd.who.int/browse10/2019/</w:t>
      </w:r>
      <w:proofErr w:type="spellStart"/>
      <w:r w:rsidRPr="005735FB">
        <w:rPr>
          <w:rFonts w:cs="Arial"/>
          <w:sz w:val="20"/>
          <w:szCs w:val="20"/>
          <w:lang w:val="en-US"/>
        </w:rPr>
        <w:t>en</w:t>
      </w:r>
      <w:proofErr w:type="spellEnd"/>
      <w:r w:rsidRPr="005735FB">
        <w:rPr>
          <w:rFonts w:cs="Arial"/>
          <w:sz w:val="20"/>
          <w:szCs w:val="20"/>
          <w:lang w:val="en-US"/>
        </w:rPr>
        <w:t>).</w:t>
      </w:r>
    </w:p>
    <w:p w14:paraId="1AA6069B" w14:textId="77777777" w:rsidR="003B6A92" w:rsidRPr="005735FB" w:rsidRDefault="003B6A92">
      <w:pPr>
        <w:spacing w:after="160" w:line="259" w:lineRule="auto"/>
        <w:rPr>
          <w:rFonts w:cs="Arial"/>
          <w:sz w:val="20"/>
          <w:szCs w:val="20"/>
          <w:lang w:val="en-US"/>
        </w:rPr>
      </w:pPr>
      <w:r w:rsidRPr="005735FB">
        <w:rPr>
          <w:rFonts w:cs="Arial"/>
          <w:sz w:val="20"/>
          <w:szCs w:val="20"/>
          <w:lang w:val="en-US"/>
        </w:rPr>
        <w:br w:type="page"/>
      </w:r>
    </w:p>
    <w:p w14:paraId="2C0FA590" w14:textId="6809758E" w:rsidR="009D48BA" w:rsidRPr="005735FB" w:rsidRDefault="009D48BA" w:rsidP="009D48BA">
      <w:pPr>
        <w:pStyle w:val="Heading1"/>
        <w:rPr>
          <w:lang w:val="en-US"/>
        </w:rPr>
      </w:pPr>
      <w:bookmarkStart w:id="4" w:name="_Toc64614192"/>
      <w:r w:rsidRPr="005735FB">
        <w:rPr>
          <w:rFonts w:eastAsia="Helvetica Neue"/>
          <w:lang w:val="en-US"/>
        </w:rPr>
        <w:lastRenderedPageBreak/>
        <w:t xml:space="preserve">Supplementary </w:t>
      </w:r>
      <w:r w:rsidRPr="005735FB">
        <w:rPr>
          <w:lang w:val="en-US"/>
        </w:rPr>
        <w:t xml:space="preserve">Table </w:t>
      </w:r>
      <w:r w:rsidR="009918E6" w:rsidRPr="005735FB">
        <w:rPr>
          <w:lang w:val="en-US"/>
        </w:rPr>
        <w:t>2</w:t>
      </w:r>
      <w:r w:rsidRPr="005735FB">
        <w:rPr>
          <w:lang w:val="en-US"/>
        </w:rPr>
        <w:t>: Users by commonly used antipsychotics and diagnostic groups, Denmark, 2018</w:t>
      </w:r>
      <w:bookmarkEnd w:id="4"/>
    </w:p>
    <w:p w14:paraId="6F4F5974" w14:textId="77777777" w:rsidR="009D48BA" w:rsidRPr="005735FB" w:rsidRDefault="009D48BA" w:rsidP="009D48BA">
      <w:pPr>
        <w:rPr>
          <w:rFonts w:eastAsia="Helvetica Neue" w:cs="Arial"/>
          <w:b/>
          <w:bCs/>
          <w:sz w:val="20"/>
          <w:szCs w:val="20"/>
          <w:lang w:val="en-US"/>
        </w:rPr>
      </w:pPr>
      <w:r w:rsidRPr="005735FB">
        <w:rPr>
          <w:sz w:val="20"/>
          <w:szCs w:val="20"/>
          <w:lang w:val="en-US"/>
        </w:rPr>
        <w:t>ARI: Aripiprazole, CHL: Chlorprothixene, CLO: Clozapine, FLU: Flupentixol, HAL: Haloperidol, LEV: Levomepromazine, OLA: Olanzapine, QUE: Quetiapine, RIS: Risperidone, ZUC: Zuclopenthixol.</w:t>
      </w:r>
    </w:p>
    <w:tbl>
      <w:tblPr>
        <w:tblW w:w="14599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5"/>
        <w:gridCol w:w="1191"/>
        <w:gridCol w:w="1191"/>
        <w:gridCol w:w="1192"/>
        <w:gridCol w:w="1191"/>
        <w:gridCol w:w="1192"/>
        <w:gridCol w:w="1191"/>
        <w:gridCol w:w="1191"/>
        <w:gridCol w:w="1192"/>
        <w:gridCol w:w="1191"/>
        <w:gridCol w:w="1192"/>
      </w:tblGrid>
      <w:tr w:rsidR="005735FB" w:rsidRPr="005735FB" w14:paraId="6C2AF139" w14:textId="77777777" w:rsidTr="007B4599">
        <w:trPr>
          <w:trHeight w:val="20"/>
        </w:trPr>
        <w:tc>
          <w:tcPr>
            <w:tcW w:w="268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7B6A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79DF4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CLO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937FB1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ZUC</w:t>
            </w:r>
          </w:p>
        </w:tc>
        <w:tc>
          <w:tcPr>
            <w:tcW w:w="11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96924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ARI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673A0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OLA</w:t>
            </w:r>
          </w:p>
        </w:tc>
        <w:tc>
          <w:tcPr>
            <w:tcW w:w="11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3EA60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RIS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753444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CHL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2CB9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QUE</w:t>
            </w:r>
          </w:p>
        </w:tc>
        <w:tc>
          <w:tcPr>
            <w:tcW w:w="11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A986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LEV</w:t>
            </w:r>
          </w:p>
        </w:tc>
        <w:tc>
          <w:tcPr>
            <w:tcW w:w="119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6B5F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FLU</w:t>
            </w:r>
          </w:p>
        </w:tc>
        <w:tc>
          <w:tcPr>
            <w:tcW w:w="119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F7DD3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HAL</w:t>
            </w:r>
          </w:p>
        </w:tc>
      </w:tr>
      <w:tr w:rsidR="005735FB" w:rsidRPr="005735FB" w14:paraId="55770F3F" w14:textId="77777777" w:rsidTr="007B4599">
        <w:trPr>
          <w:trHeight w:val="20"/>
        </w:trPr>
        <w:tc>
          <w:tcPr>
            <w:tcW w:w="2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155D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All user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15BCB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276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37E26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B4894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2842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6BA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BD34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58DC2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C1714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3EAC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60F929FD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0B7A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ll group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84B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403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54C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224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2DFD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2,357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0E4A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7,554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106C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6,056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E2E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,028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785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4,946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1CF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017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8FF4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809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6FA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,963 (100)</w:t>
            </w:r>
          </w:p>
        </w:tc>
      </w:tr>
      <w:tr w:rsidR="005735FB" w:rsidRPr="005735FB" w14:paraId="0C101B9A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CC45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Severe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6FD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113 (9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036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061 (72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5D1F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,033 (65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EB3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0,671 (61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15C5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707 (4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BBD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895 (2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D8D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7,578 (2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D3AC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11 (2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4A96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97 (1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B3F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48 (11)</w:t>
            </w:r>
          </w:p>
        </w:tc>
      </w:tr>
      <w:tr w:rsidR="005735FB" w:rsidRPr="005735FB" w14:paraId="53F97DB4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8E0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hronic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8D6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0 (3.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50FE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64 (8.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750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159 (9.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5578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624 (9.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417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175 (26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7E7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94 (7.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A92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,720 (8.8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F16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37 (8.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9A06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0 (3.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D6B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482 (19)</w:t>
            </w:r>
          </w:p>
        </w:tc>
      </w:tr>
      <w:tr w:rsidR="005735FB" w:rsidRPr="005735FB" w14:paraId="056B1B1C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3DF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Other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D922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1 (.6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E9A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7 (2.1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B56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236 (1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C915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937 (11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10E7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714 (1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51D8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276 (16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DC7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2,786 (2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612E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51 (6.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F249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81 (7.4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ABEE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219 (15)</w:t>
            </w:r>
          </w:p>
        </w:tc>
      </w:tr>
      <w:tr w:rsidR="005735FB" w:rsidRPr="005735FB" w14:paraId="60ACCD4B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BBD9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eurological diagnosis onl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4269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2 (1.5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2A4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 (.3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79AE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7 (.6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FAF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18 (1.8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ECE8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8 (.86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704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69 (1.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055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62 (1.5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41D3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34 (5.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D64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9 (1.8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9A78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14 (9)</w:t>
            </w:r>
          </w:p>
        </w:tc>
      </w:tr>
      <w:tr w:rsidR="005735FB" w:rsidRPr="005735FB" w14:paraId="72EC3BB1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9BC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ancer diagnosis onl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0D97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4731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6 (.38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01BB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 (.0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4E81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70 (2.1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B0A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03 (.6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E62B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4 (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D009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53 (.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C3DA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2 (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19B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1 (1.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92FD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816 (23)</w:t>
            </w:r>
          </w:p>
        </w:tc>
      </w:tr>
      <w:tr w:rsidR="005735FB" w:rsidRPr="005735FB" w14:paraId="6C78C5C4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ADC5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o relevant diagnosi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A3530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1 (2.4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B670D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79 (16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3D4D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843 (15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8920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634 (15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5BA5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219 (20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A161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550 (47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1DE4B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7,447 (42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D20F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302 (57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5A82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761 (72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18C1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884 (24)</w:t>
            </w:r>
          </w:p>
        </w:tc>
      </w:tr>
      <w:tr w:rsidR="005735FB" w:rsidRPr="005735FB" w14:paraId="54215C54" w14:textId="77777777" w:rsidTr="007B4599">
        <w:trPr>
          <w:trHeight w:val="20"/>
        </w:trPr>
        <w:tc>
          <w:tcPr>
            <w:tcW w:w="2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E803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Prevalent user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A604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9A2B9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460A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DEC5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1C756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B61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6599D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998E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794E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95F14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39D33D84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FE91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ll group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0AC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253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F10B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987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1E3D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0,167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D6B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,983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0375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,976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176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0,519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2AC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5,037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BB4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119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1BDE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076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0283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683 (100)</w:t>
            </w:r>
          </w:p>
        </w:tc>
      </w:tr>
      <w:tr w:rsidR="005735FB" w:rsidRPr="005735FB" w14:paraId="0AD8FB9E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B6B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Severe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D421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029 (9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CCAB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929 (7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92F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959 (6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7E85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,474 (68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85C6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,832 (4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E4B6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477 (3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F37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5,069 (3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849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61 (2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2C3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60 (15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C70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03 (42)</w:t>
            </w:r>
          </w:p>
        </w:tc>
      </w:tr>
      <w:tr w:rsidR="005735FB" w:rsidRPr="005735FB" w14:paraId="6AD0766F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9913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hronic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513B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08 (3.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255C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41 (8.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AE9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47 (9.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5093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312 (9.4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F5BB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929 (2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D97E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15 (7.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9436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091 (9.1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B68A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07 (9.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AF59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9 (3.9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2FD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42 (26)</w:t>
            </w:r>
          </w:p>
        </w:tc>
      </w:tr>
      <w:tr w:rsidR="005735FB" w:rsidRPr="005735FB" w14:paraId="4AE889A0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C76C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Other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5DD9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5 (.46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33BF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3 (1.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E5C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43 (7.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802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68 (6.9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6F38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27 (6.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8F44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230 (1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F51A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240 (14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B7C8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8 (4.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4E9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75 (5.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4C0E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3 (8.5)</w:t>
            </w:r>
          </w:p>
        </w:tc>
      </w:tr>
      <w:tr w:rsidR="005735FB" w:rsidRPr="005735FB" w14:paraId="53A22B7B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48BB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eurological diagnosis onl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0444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9 (1.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8CB2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 (.35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6BC8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9 (.5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BA90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6 (.69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0B36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8 (.5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8CC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22 (1.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370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05 (1.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C1E0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8 (2.5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8DBB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7 (1.9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E2C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4 (3.2)</w:t>
            </w:r>
          </w:p>
        </w:tc>
      </w:tr>
      <w:tr w:rsidR="005735FB" w:rsidRPr="005735FB" w14:paraId="7F29A870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E2F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ancer diagnosis onl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1793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07C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6 (.4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54D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 (.04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EBA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3 (.52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A2B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0 (.3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604A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0 (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0B2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52 (.5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FD59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5 (1.8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2526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0 (1.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F407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6 (5.1)</w:t>
            </w:r>
          </w:p>
        </w:tc>
      </w:tr>
      <w:tr w:rsidR="005735FB" w:rsidRPr="005735FB" w14:paraId="001226A4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2FD74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o relevant diagnosi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61E18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8 (1.8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50CA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24 (16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3F12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454 (14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97811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060 (15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04F5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280 (19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0530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765 (45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ED597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8,780 (42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8E90C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780 (57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55456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215 (72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4B78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55 (15)</w:t>
            </w:r>
          </w:p>
        </w:tc>
      </w:tr>
      <w:tr w:rsidR="005735FB" w:rsidRPr="005735FB" w14:paraId="04EE2CEF" w14:textId="77777777" w:rsidTr="007B4599">
        <w:trPr>
          <w:trHeight w:val="20"/>
        </w:trPr>
        <w:tc>
          <w:tcPr>
            <w:tcW w:w="2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11E92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Incident users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E9B5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009E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68716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9411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2F0FC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E764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93EA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72E6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C20AC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5EF9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32EC990C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E825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ll group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A782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50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4D6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37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55A9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190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0BF8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571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056C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080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63F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509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FB3A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9,909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BA96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98 (10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E431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33 (10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1649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280 (100)</w:t>
            </w:r>
          </w:p>
        </w:tc>
      </w:tr>
      <w:tr w:rsidR="005735FB" w:rsidRPr="005735FB" w14:paraId="48B03641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30E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Severe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A16E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4 (56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03E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2 (5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84FD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074 (49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AE6C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197 (34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690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75 (2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6B1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18 (1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E3B2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509 (1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0D3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0 (5.6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A177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7 (5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259E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5 (2.3)</w:t>
            </w:r>
          </w:p>
        </w:tc>
      </w:tr>
      <w:tr w:rsidR="005735FB" w:rsidRPr="005735FB" w14:paraId="3A24035E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E4A0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hronic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F13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2 (15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E8E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3 (9.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0EA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12 (9.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6F8D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12 (8.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80A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246 (3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2EB0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79 (5.1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1DC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629 (8.2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31CC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0 (3.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3F50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1 (2.9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CF01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040 (17)</w:t>
            </w:r>
          </w:p>
        </w:tc>
      </w:tr>
      <w:tr w:rsidR="005735FB" w:rsidRPr="005735FB" w14:paraId="157A669F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F29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Other mental disorders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50CC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 (4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7504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4 (10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CF6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93 (2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6F9E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69 (27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D22A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87 (2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81CF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046 (30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181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546 (3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7788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3 (1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7B4E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06 (14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3BDF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076 (17)</w:t>
            </w:r>
          </w:p>
        </w:tc>
      </w:tr>
      <w:tr w:rsidR="005735FB" w:rsidRPr="005735FB" w14:paraId="1E1B4026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FB1B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eurological diagnosis onl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65B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 (8.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6F13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-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DAD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8 (.82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60B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22 (6.2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51E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0 (1.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ADE3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7 (1.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E9A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57 (1.8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1613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56 (1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B366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2 (1.6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C27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60 (11)</w:t>
            </w:r>
          </w:p>
        </w:tc>
      </w:tr>
      <w:tr w:rsidR="005735FB" w:rsidRPr="005735FB" w14:paraId="5431EBFB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C16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ancer diagnosis only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F7C5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1976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-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320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-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EB1D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97 (8.3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DAB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3 (1.5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E5F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4 (.97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A166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01 (1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A751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7 (3)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B18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 (1.5)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55EC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730 (28)</w:t>
            </w:r>
          </w:p>
        </w:tc>
      </w:tr>
      <w:tr w:rsidR="005735FB" w:rsidRPr="005735FB" w14:paraId="503239E3" w14:textId="77777777" w:rsidTr="007B4599">
        <w:trPr>
          <w:trHeight w:val="20"/>
        </w:trPr>
        <w:tc>
          <w:tcPr>
            <w:tcW w:w="268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36E76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o relevant diagnosis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857D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3 (15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EFC3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5 (23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EC8C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89 (18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8A13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74 (16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D22D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39 (23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EF2D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785 (51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60BC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,667 (44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EF9A1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22 (58)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CC9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46 (74)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419E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629 (26)</w:t>
            </w:r>
          </w:p>
        </w:tc>
      </w:tr>
    </w:tbl>
    <w:p w14:paraId="31E38F2F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  <w:sectPr w:rsidR="009D48BA" w:rsidRPr="005735FB" w:rsidSect="001A578A">
          <w:footerReference w:type="default" r:id="rId10"/>
          <w:pgSz w:w="16838" w:h="11906" w:orient="landscape"/>
          <w:pgMar w:top="1440" w:right="1080" w:bottom="1440" w:left="1080" w:header="708" w:footer="708" w:gutter="0"/>
          <w:cols w:space="708"/>
          <w:docGrid w:linePitch="360"/>
        </w:sectPr>
      </w:pPr>
    </w:p>
    <w:p w14:paraId="01F8D020" w14:textId="16EE77A5" w:rsidR="009D48BA" w:rsidRPr="005735FB" w:rsidRDefault="009D48BA" w:rsidP="009D48BA">
      <w:pPr>
        <w:pStyle w:val="Heading1"/>
        <w:rPr>
          <w:lang w:val="en-US"/>
        </w:rPr>
      </w:pPr>
      <w:bookmarkStart w:id="5" w:name="_Toc64614193"/>
      <w:r w:rsidRPr="005735FB">
        <w:rPr>
          <w:rFonts w:eastAsia="Helvetica Neue"/>
          <w:lang w:val="en-US"/>
        </w:rPr>
        <w:lastRenderedPageBreak/>
        <w:t xml:space="preserve">Supplementary </w:t>
      </w:r>
      <w:r w:rsidRPr="005735FB">
        <w:rPr>
          <w:rFonts w:eastAsia="Helvetica Neue" w:cs="Arial"/>
          <w:lang w:val="en-US"/>
        </w:rPr>
        <w:t xml:space="preserve">Table </w:t>
      </w:r>
      <w:r w:rsidR="00B4382F" w:rsidRPr="005735FB">
        <w:rPr>
          <w:rFonts w:eastAsia="Helvetica Neue" w:cs="Arial"/>
          <w:lang w:val="en-US"/>
        </w:rPr>
        <w:t>3</w:t>
      </w:r>
      <w:r w:rsidRPr="005735FB">
        <w:rPr>
          <w:rFonts w:eastAsia="Helvetica Neue" w:cs="Arial"/>
          <w:lang w:val="en-US"/>
        </w:rPr>
        <w:t xml:space="preserve">: </w:t>
      </w:r>
      <w:r w:rsidRPr="005735FB">
        <w:rPr>
          <w:lang w:val="en-US"/>
        </w:rPr>
        <w:t>Characteristics of antipsychotic users without psychiatric, neurological or cancer diagnoses in Denmark 2018 (n=46,923)</w:t>
      </w:r>
      <w:bookmarkEnd w:id="5"/>
    </w:p>
    <w:tbl>
      <w:tblPr>
        <w:tblW w:w="7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80"/>
        <w:gridCol w:w="1180"/>
        <w:gridCol w:w="1180"/>
      </w:tblGrid>
      <w:tr w:rsidR="005735FB" w:rsidRPr="005735FB" w14:paraId="0FB6B4BD" w14:textId="77777777" w:rsidTr="00F705A2">
        <w:trPr>
          <w:trHeight w:val="20"/>
        </w:trPr>
        <w:tc>
          <w:tcPr>
            <w:tcW w:w="55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50B21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Characteristic</w:t>
            </w:r>
          </w:p>
        </w:tc>
        <w:tc>
          <w:tcPr>
            <w:tcW w:w="11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8D0F9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N</w:t>
            </w:r>
          </w:p>
        </w:tc>
        <w:tc>
          <w:tcPr>
            <w:tcW w:w="118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5C51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%</w:t>
            </w:r>
          </w:p>
        </w:tc>
      </w:tr>
      <w:tr w:rsidR="005735FB" w:rsidRPr="005735FB" w14:paraId="7B9A9721" w14:textId="77777777" w:rsidTr="00F705A2">
        <w:trPr>
          <w:trHeight w:val="20"/>
        </w:trPr>
        <w:tc>
          <w:tcPr>
            <w:tcW w:w="55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05EAB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Ag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CC62D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B7029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61CAE2C8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4BCB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0-12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3EF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B55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0.1</w:t>
            </w:r>
          </w:p>
        </w:tc>
      </w:tr>
      <w:tr w:rsidR="005735FB" w:rsidRPr="005735FB" w14:paraId="00EA60C7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B0F7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13-17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DF96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2A8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0.5</w:t>
            </w:r>
          </w:p>
        </w:tc>
      </w:tr>
      <w:tr w:rsidR="005735FB" w:rsidRPr="005735FB" w14:paraId="12810421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5CB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18-24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37E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2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0E43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.9</w:t>
            </w:r>
          </w:p>
        </w:tc>
      </w:tr>
      <w:tr w:rsidR="005735FB" w:rsidRPr="005735FB" w14:paraId="2256524D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8252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25-44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627B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,75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ED6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5.1</w:t>
            </w:r>
          </w:p>
        </w:tc>
      </w:tr>
      <w:tr w:rsidR="005735FB" w:rsidRPr="005735FB" w14:paraId="7FCFE30E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0B3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45-64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51F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7,66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FBB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7.7</w:t>
            </w:r>
          </w:p>
        </w:tc>
      </w:tr>
      <w:tr w:rsidR="005735FB" w:rsidRPr="005735FB" w14:paraId="2E1AB825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98E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65-79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4C9D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,44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FCA2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0.1</w:t>
            </w:r>
          </w:p>
        </w:tc>
      </w:tr>
      <w:tr w:rsidR="005735FB" w:rsidRPr="005735FB" w14:paraId="1C7507F2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740F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80+ year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9E7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,46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4170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.6</w:t>
            </w:r>
          </w:p>
        </w:tc>
      </w:tr>
      <w:tr w:rsidR="005735FB" w:rsidRPr="005735FB" w14:paraId="4BC1858B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878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Sex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35F14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34BD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3507574E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D0AC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Femal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242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6,91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CEA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7.4</w:t>
            </w:r>
          </w:p>
        </w:tc>
      </w:tr>
      <w:tr w:rsidR="005735FB" w:rsidRPr="005735FB" w14:paraId="731752E5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1570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Antipsychotic drug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5C2E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9192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1687AD24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417F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Quetia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896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7,44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E791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8.5</w:t>
            </w:r>
          </w:p>
        </w:tc>
      </w:tr>
      <w:tr w:rsidR="005735FB" w:rsidRPr="005735FB" w14:paraId="1D912541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9EC6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hlorprothixe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4F2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,55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80F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.0</w:t>
            </w:r>
          </w:p>
        </w:tc>
      </w:tr>
      <w:tr w:rsidR="005735FB" w:rsidRPr="005735FB" w14:paraId="04787745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F030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Risperido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5252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21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E0BD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.9</w:t>
            </w:r>
          </w:p>
        </w:tc>
      </w:tr>
      <w:tr w:rsidR="005735FB" w:rsidRPr="005735FB" w14:paraId="299F0876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4ED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Flupentixo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272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76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7107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.9</w:t>
            </w:r>
          </w:p>
        </w:tc>
      </w:tr>
      <w:tr w:rsidR="005735FB" w:rsidRPr="005735FB" w14:paraId="66578945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53E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Olanza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D31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6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2D5F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.6</w:t>
            </w:r>
          </w:p>
        </w:tc>
      </w:tr>
      <w:tr w:rsidR="005735FB" w:rsidRPr="005735FB" w14:paraId="6361E4C8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17C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Levomepromaz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DC8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30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DDE9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.9</w:t>
            </w:r>
          </w:p>
        </w:tc>
      </w:tr>
      <w:tr w:rsidR="005735FB" w:rsidRPr="005735FB" w14:paraId="384142AE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2ABE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Haloperido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1E7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88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3D1B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.0</w:t>
            </w:r>
          </w:p>
        </w:tc>
      </w:tr>
      <w:tr w:rsidR="005735FB" w:rsidRPr="005735FB" w14:paraId="5B41A949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E7F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ripiprazol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2DD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84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85C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.9</w:t>
            </w:r>
          </w:p>
        </w:tc>
      </w:tr>
      <w:tr w:rsidR="005735FB" w:rsidRPr="005735FB" w14:paraId="1A3F4B0E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843B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Zuclopenthixo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8AE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7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2A5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.4</w:t>
            </w:r>
          </w:p>
        </w:tc>
      </w:tr>
      <w:tr w:rsidR="005735FB" w:rsidRPr="005735FB" w14:paraId="5BF87A5A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F0D5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lozapin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061E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DE5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0.2</w:t>
            </w:r>
          </w:p>
        </w:tc>
      </w:tr>
      <w:tr w:rsidR="005735FB" w:rsidRPr="005735FB" w14:paraId="07769DBF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ABFFC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Number of antipsychotic prescription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418F7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E7D3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17AF9473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E580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658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,3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8BE0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8.5</w:t>
            </w:r>
          </w:p>
        </w:tc>
      </w:tr>
      <w:tr w:rsidR="005735FB" w:rsidRPr="005735FB" w14:paraId="57BDB95D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EBB3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489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,4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205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.6</w:t>
            </w:r>
          </w:p>
        </w:tc>
      </w:tr>
      <w:tr w:rsidR="005735FB" w:rsidRPr="005735FB" w14:paraId="6C838A96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CFAE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3-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1584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4,41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3E9F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0.7</w:t>
            </w:r>
          </w:p>
        </w:tc>
      </w:tr>
      <w:tr w:rsidR="005735FB" w:rsidRPr="005735FB" w14:paraId="1FFB1445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7EE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&gt;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1DE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,70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F3E0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9.2</w:t>
            </w:r>
          </w:p>
        </w:tc>
      </w:tr>
      <w:tr w:rsidR="005735FB" w:rsidRPr="005735FB" w14:paraId="5F98BEA3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5555B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Number of antipsychotic drug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906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7B23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185555B9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653A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3D86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3,62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C94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3.0</w:t>
            </w:r>
          </w:p>
        </w:tc>
      </w:tr>
      <w:tr w:rsidR="005735FB" w:rsidRPr="005735FB" w14:paraId="27918912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59E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38F2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,00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2A7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.4</w:t>
            </w:r>
          </w:p>
        </w:tc>
      </w:tr>
      <w:tr w:rsidR="005735FB" w:rsidRPr="005735FB" w14:paraId="10DD37BC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505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&gt;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89B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9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2449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0.6</w:t>
            </w:r>
          </w:p>
        </w:tc>
      </w:tr>
      <w:tr w:rsidR="005735FB" w:rsidRPr="005735FB" w14:paraId="52ED2BCF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FDE99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Total amount redeemed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B4902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C98C3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1F028C99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7C2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≤90 DDD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3A8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7,64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08D8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0.2</w:t>
            </w:r>
          </w:p>
        </w:tc>
      </w:tr>
      <w:tr w:rsidR="005735FB" w:rsidRPr="005735FB" w14:paraId="67ABFA21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89C8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91-180 DDD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9C3C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,6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98AB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.9</w:t>
            </w:r>
          </w:p>
        </w:tc>
      </w:tr>
      <w:tr w:rsidR="005735FB" w:rsidRPr="005735FB" w14:paraId="00229BDD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A7C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181-365 DDD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EE7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98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FFC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.4</w:t>
            </w:r>
          </w:p>
        </w:tc>
      </w:tr>
      <w:tr w:rsidR="005735FB" w:rsidRPr="005735FB" w14:paraId="34F2F87A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189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&gt;365 DDD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589D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6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2354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.5</w:t>
            </w:r>
          </w:p>
        </w:tc>
      </w:tr>
      <w:tr w:rsidR="005735FB" w:rsidRPr="005735FB" w14:paraId="577E97D2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33AA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Concurrent use of psychotropic co-medicatio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27AA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614D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6804543B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32CC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ntidepressants (N06A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8BD4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4,06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3475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1.3</w:t>
            </w:r>
          </w:p>
        </w:tc>
      </w:tr>
      <w:tr w:rsidR="005735FB" w:rsidRPr="005735FB" w14:paraId="7921AF7F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038C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Hypnotics (N05C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AA0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,79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A7FB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8.7</w:t>
            </w:r>
          </w:p>
        </w:tc>
      </w:tr>
      <w:tr w:rsidR="005735FB" w:rsidRPr="005735FB" w14:paraId="0772B952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6813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Mood stabilizers (N03AX+N05AN0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6F79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,4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4231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6.0</w:t>
            </w:r>
          </w:p>
        </w:tc>
      </w:tr>
      <w:tr w:rsidR="005735FB" w:rsidRPr="005735FB" w14:paraId="234586B1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C265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nxiolytics (N05B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20F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,80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73A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2.4</w:t>
            </w:r>
          </w:p>
        </w:tc>
      </w:tr>
      <w:tr w:rsidR="005735FB" w:rsidRPr="005735FB" w14:paraId="7CA6E235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F08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Psychostimulants (N06B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DFD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5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D85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.4</w:t>
            </w:r>
          </w:p>
        </w:tc>
      </w:tr>
      <w:tr w:rsidR="005735FB" w:rsidRPr="005735FB" w14:paraId="1F025BD4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1076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Drugs for alcohol dependence (N07BB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203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2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F768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.8</w:t>
            </w:r>
          </w:p>
        </w:tc>
      </w:tr>
      <w:tr w:rsidR="005735FB" w:rsidRPr="005735FB" w14:paraId="6C157F4F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9E7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Drugs for opioid dependence (N07BC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36B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9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F13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.3</w:t>
            </w:r>
          </w:p>
        </w:tc>
      </w:tr>
      <w:tr w:rsidR="005735FB" w:rsidRPr="005735FB" w14:paraId="3B615FEB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1E4D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nti-dementia drugs (N06D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5291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7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5D2B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0.6</w:t>
            </w:r>
          </w:p>
        </w:tc>
      </w:tr>
      <w:tr w:rsidR="005735FB" w:rsidRPr="005735FB" w14:paraId="056CA76D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7F02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Somatic comorbidity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31E2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BA3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45838556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B31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hronic obstructive pulmonary diseas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6B04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0,9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963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4.8</w:t>
            </w:r>
          </w:p>
        </w:tc>
      </w:tr>
      <w:tr w:rsidR="005735FB" w:rsidRPr="005735FB" w14:paraId="731007F6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076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Hypertensio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C38D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9,85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C4C1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2.3</w:t>
            </w:r>
          </w:p>
        </w:tc>
      </w:tr>
      <w:tr w:rsidR="005735FB" w:rsidRPr="005735FB" w14:paraId="31F46C11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E611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Alcoholism-related diseas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F07B8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,19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F45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9.6</w:t>
            </w:r>
          </w:p>
        </w:tc>
      </w:tr>
      <w:tr w:rsidR="005735FB" w:rsidRPr="005735FB" w14:paraId="1E590361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29B3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Ischemic heart disease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B0E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8,14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711F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7.4</w:t>
            </w:r>
          </w:p>
        </w:tc>
      </w:tr>
      <w:tr w:rsidR="005735FB" w:rsidRPr="005735FB" w14:paraId="0935EA79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3612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Diabetes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1EE0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5,79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46CFC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2.3</w:t>
            </w:r>
          </w:p>
        </w:tc>
      </w:tr>
      <w:tr w:rsidR="005735FB" w:rsidRPr="005735FB" w14:paraId="5CE44D86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DF2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First prescriber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A1AD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40D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33E1F080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EA37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Psychiatrist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265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,72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695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.9</w:t>
            </w:r>
          </w:p>
        </w:tc>
      </w:tr>
      <w:tr w:rsidR="005735FB" w:rsidRPr="005735FB" w14:paraId="2C85474A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1E8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General practitione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55FC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9,4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7B9F1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65.2</w:t>
            </w:r>
          </w:p>
        </w:tc>
      </w:tr>
      <w:tr w:rsidR="005735FB" w:rsidRPr="005735FB" w14:paraId="77F7CDCE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CBB9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Other practicing specialist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4BA2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B25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0.9</w:t>
            </w:r>
          </w:p>
        </w:tc>
      </w:tr>
      <w:tr w:rsidR="005735FB" w:rsidRPr="005735FB" w14:paraId="6E939A7F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F50FE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Hospi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3158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4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0CF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.2</w:t>
            </w:r>
          </w:p>
        </w:tc>
      </w:tr>
      <w:tr w:rsidR="005735FB" w:rsidRPr="005735FB" w14:paraId="2C2D6A68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ADA4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  Psychiatric hospital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464B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4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82CD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.7</w:t>
            </w:r>
          </w:p>
        </w:tc>
      </w:tr>
      <w:tr w:rsidR="005735FB" w:rsidRPr="005735FB" w14:paraId="2C4734C3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EEFF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o informatio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96F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71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2B8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8.8</w:t>
            </w:r>
          </w:p>
        </w:tc>
      </w:tr>
      <w:tr w:rsidR="005735FB" w:rsidRPr="005735FB" w14:paraId="5E541AE0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FD855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  <w:t>Healthcare utilization*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B1742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2BC5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  <w:tr w:rsidR="005735FB" w:rsidRPr="005735FB" w14:paraId="094EDA1B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7FC6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ontact with GP only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A22DA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1,5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7EA9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79.6</w:t>
            </w:r>
          </w:p>
        </w:tc>
      </w:tr>
      <w:tr w:rsidR="005735FB" w:rsidRPr="005735FB" w14:paraId="2543234D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E2F9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ontact with practicing psychiatrist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D47E5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,38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E313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6.5</w:t>
            </w:r>
          </w:p>
        </w:tc>
      </w:tr>
      <w:tr w:rsidR="005735FB" w:rsidRPr="005735FB" w14:paraId="3EAC7B3B" w14:textId="77777777" w:rsidTr="00326D3B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DFAD2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Contact with other practicing specialist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C067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30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08AE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.1</w:t>
            </w:r>
          </w:p>
        </w:tc>
      </w:tr>
      <w:tr w:rsidR="005735FB" w:rsidRPr="005735FB" w14:paraId="6B9DB0FC" w14:textId="77777777" w:rsidTr="00F705A2">
        <w:trPr>
          <w:trHeight w:val="20"/>
        </w:trPr>
        <w:tc>
          <w:tcPr>
            <w:tcW w:w="5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0067B0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 xml:space="preserve">  No informatio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6C24B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2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A8C516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1.8</w:t>
            </w:r>
          </w:p>
        </w:tc>
      </w:tr>
      <w:tr w:rsidR="009D48BA" w:rsidRPr="005735FB" w14:paraId="28C4A6D0" w14:textId="77777777" w:rsidTr="00F705A2">
        <w:trPr>
          <w:trHeight w:val="20"/>
        </w:trPr>
        <w:tc>
          <w:tcPr>
            <w:tcW w:w="5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A52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  <w:r w:rsidRPr="005735FB">
              <w:rPr>
                <w:rFonts w:eastAsia="Times New Roman" w:cs="Arial"/>
                <w:sz w:val="18"/>
                <w:szCs w:val="18"/>
                <w:lang w:val="en-US" w:eastAsia="da-DK"/>
              </w:rPr>
              <w:t>*Among incident users in 2018 (n = 14,474)</w:t>
            </w:r>
          </w:p>
        </w:tc>
        <w:tc>
          <w:tcPr>
            <w:tcW w:w="11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B17A4" w14:textId="77777777" w:rsidR="009D48BA" w:rsidRPr="005735FB" w:rsidRDefault="009D48BA" w:rsidP="00326D3B">
            <w:pPr>
              <w:rPr>
                <w:rFonts w:eastAsia="Times New Roman" w:cs="Arial"/>
                <w:sz w:val="18"/>
                <w:szCs w:val="18"/>
                <w:lang w:val="en-US" w:eastAsia="da-DK"/>
              </w:rPr>
            </w:pPr>
          </w:p>
        </w:tc>
        <w:tc>
          <w:tcPr>
            <w:tcW w:w="11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6C5F2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en-US" w:eastAsia="da-DK"/>
              </w:rPr>
            </w:pPr>
          </w:p>
        </w:tc>
      </w:tr>
    </w:tbl>
    <w:p w14:paraId="1B40417F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  <w:sectPr w:rsidR="009D48BA" w:rsidRPr="005735FB" w:rsidSect="001A578A">
          <w:pgSz w:w="11906" w:h="16838"/>
          <w:pgMar w:top="1080" w:right="1440" w:bottom="1080" w:left="1440" w:header="708" w:footer="708" w:gutter="0"/>
          <w:cols w:space="708"/>
          <w:docGrid w:linePitch="360"/>
        </w:sectPr>
      </w:pPr>
    </w:p>
    <w:p w14:paraId="0B1D6701" w14:textId="5CB6A723" w:rsidR="009D48BA" w:rsidRPr="005735FB" w:rsidRDefault="009D48BA" w:rsidP="009D48BA">
      <w:pPr>
        <w:pStyle w:val="Heading1"/>
        <w:rPr>
          <w:lang w:val="en-US"/>
        </w:rPr>
      </w:pPr>
      <w:bookmarkStart w:id="6" w:name="_Toc64614194"/>
      <w:r w:rsidRPr="005735FB">
        <w:rPr>
          <w:rFonts w:eastAsia="Helvetica Neue"/>
          <w:lang w:val="en-US"/>
        </w:rPr>
        <w:lastRenderedPageBreak/>
        <w:t xml:space="preserve">Supplementary </w:t>
      </w:r>
      <w:r w:rsidRPr="005735FB">
        <w:rPr>
          <w:lang w:val="en-US"/>
        </w:rPr>
        <w:t xml:space="preserve">Table </w:t>
      </w:r>
      <w:r w:rsidR="00B4382F" w:rsidRPr="005735FB">
        <w:rPr>
          <w:lang w:val="en-US"/>
        </w:rPr>
        <w:t>4</w:t>
      </w:r>
      <w:r w:rsidRPr="005735FB">
        <w:rPr>
          <w:lang w:val="en-US"/>
        </w:rPr>
        <w:t xml:space="preserve">: Characteristics of antipsychotic users without psychiatric, neurological or cancer diagnoses in Denmark 2018 for the 10 </w:t>
      </w:r>
      <w:proofErr w:type="gramStart"/>
      <w:r w:rsidRPr="005735FB">
        <w:rPr>
          <w:lang w:val="en-US"/>
        </w:rPr>
        <w:t>most commonly used</w:t>
      </w:r>
      <w:proofErr w:type="gramEnd"/>
      <w:r w:rsidRPr="005735FB">
        <w:rPr>
          <w:lang w:val="en-US"/>
        </w:rPr>
        <w:t xml:space="preserve"> antipsychotics</w:t>
      </w:r>
      <w:bookmarkEnd w:id="6"/>
    </w:p>
    <w:p w14:paraId="020537E1" w14:textId="77777777" w:rsidR="009D48BA" w:rsidRPr="005735FB" w:rsidRDefault="009D48BA" w:rsidP="009D48BA">
      <w:pPr>
        <w:rPr>
          <w:rFonts w:eastAsia="Helvetica Neue" w:cs="Arial"/>
          <w:b/>
          <w:bCs/>
          <w:sz w:val="20"/>
          <w:szCs w:val="20"/>
          <w:lang w:val="en-US"/>
        </w:rPr>
      </w:pPr>
      <w:r w:rsidRPr="005735FB">
        <w:rPr>
          <w:sz w:val="20"/>
          <w:szCs w:val="20"/>
          <w:lang w:val="en-US"/>
        </w:rPr>
        <w:t>ARI: Aripiprazole, CHL: Chlorprothixene, CLO: Clozapine, FLU: Flupentixol, HAL: Haloperidol, LEV: Levomepromazine, OLA: Olanzapine, QUE: Quetiapine, RIS: Risperidone, ZUC: Zuclopenthixol. (Cells filled with – means few or zero observations and have been blinded due to confidentiality issues)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39"/>
        <w:gridCol w:w="1919"/>
        <w:gridCol w:w="1919"/>
        <w:gridCol w:w="1919"/>
        <w:gridCol w:w="1919"/>
        <w:gridCol w:w="1921"/>
      </w:tblGrid>
      <w:tr w:rsidR="005735FB" w:rsidRPr="005735FB" w14:paraId="386796A1" w14:textId="77777777" w:rsidTr="00F705A2">
        <w:trPr>
          <w:trHeight w:val="235"/>
        </w:trPr>
        <w:tc>
          <w:tcPr>
            <w:tcW w:w="142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D742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lang w:val="en-US" w:eastAsia="da-DK"/>
              </w:rPr>
            </w:pPr>
          </w:p>
        </w:tc>
        <w:tc>
          <w:tcPr>
            <w:tcW w:w="7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DC599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QUE</w:t>
            </w:r>
          </w:p>
        </w:tc>
        <w:tc>
          <w:tcPr>
            <w:tcW w:w="7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26FBA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OLA</w:t>
            </w:r>
          </w:p>
        </w:tc>
        <w:tc>
          <w:tcPr>
            <w:tcW w:w="7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4F0B0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RIS</w:t>
            </w:r>
          </w:p>
        </w:tc>
        <w:tc>
          <w:tcPr>
            <w:tcW w:w="7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259AB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CHL</w:t>
            </w:r>
          </w:p>
        </w:tc>
        <w:tc>
          <w:tcPr>
            <w:tcW w:w="7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76C4C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ARI</w:t>
            </w:r>
          </w:p>
        </w:tc>
      </w:tr>
      <w:tr w:rsidR="005735FB" w:rsidRPr="005735FB" w14:paraId="688E68A1" w14:textId="77777777" w:rsidTr="00F705A2">
        <w:trPr>
          <w:trHeight w:val="235"/>
        </w:trPr>
        <w:tc>
          <w:tcPr>
            <w:tcW w:w="14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0A68E4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66DAD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27,447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5D55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2,634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6AB7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3,219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5D094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6,550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39340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1,843</w:t>
            </w:r>
          </w:p>
        </w:tc>
      </w:tr>
      <w:tr w:rsidR="005735FB" w:rsidRPr="005735FB" w14:paraId="4E6D6331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0D23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Age, median (IQR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D46C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0 (38-62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D5A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8 (46-72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123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9 (43-79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51B8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4 (43-66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F4F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4 (30-56)</w:t>
            </w:r>
          </w:p>
        </w:tc>
      </w:tr>
      <w:tr w:rsidR="005735FB" w:rsidRPr="005735FB" w14:paraId="69F52C47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3DFE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Sex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E2865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06C7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709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23CC0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1812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393DF621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0A1F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Femal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87F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5,485 (56.4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9303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288 (48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CB8E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677 (52.1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466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,684 (56.2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6D7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018 (55.2%)</w:t>
            </w:r>
          </w:p>
        </w:tc>
      </w:tr>
      <w:tr w:rsidR="005735FB" w:rsidRPr="005735FB" w14:paraId="012A9578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1FCA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Starting year, median (IQR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84D0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4 (2009-2017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F7AF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1 (2003-2016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B19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3 (2005-2017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2055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0 (2003-2015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644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2 (2006-2016)</w:t>
            </w:r>
          </w:p>
        </w:tc>
      </w:tr>
      <w:tr w:rsidR="005735FB" w:rsidRPr="005735FB" w14:paraId="7019ABE6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CD5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Number of antipsychotic prescription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98DF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5C6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5E0DE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06B61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4540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5E1465B2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787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F167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,581 (27.6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E93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72 (14.1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9955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17 (16.1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3E03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835 (28.0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D3FC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0 (10.9%)</w:t>
            </w:r>
          </w:p>
        </w:tc>
      </w:tr>
      <w:tr w:rsidR="005735FB" w:rsidRPr="005735FB" w14:paraId="3E185F07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44B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E0AC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,317 (12.1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2AE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63 (10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B3CC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48 (10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896F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06 (10.8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12F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97 (10.7%)</w:t>
            </w:r>
          </w:p>
        </w:tc>
      </w:tr>
      <w:tr w:rsidR="005735FB" w:rsidRPr="005735FB" w14:paraId="37EBB939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6C7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3-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780F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8,827 (32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9A5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29 (27.7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B2D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38 (22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43D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755 (26.8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833E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52 (30.0%)</w:t>
            </w:r>
          </w:p>
        </w:tc>
      </w:tr>
      <w:tr w:rsidR="005735FB" w:rsidRPr="005735FB" w14:paraId="1E1718AF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A22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&gt;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2F2A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,722 (28.1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093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270 (48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2A2A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616 (50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BD6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,254 (34.4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DF9D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894 (48.5%)</w:t>
            </w:r>
          </w:p>
        </w:tc>
      </w:tr>
      <w:tr w:rsidR="005735FB" w:rsidRPr="005735FB" w14:paraId="57C86B6E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AA80B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Total amount redeemed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DB038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48DC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DE4B5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BC3DA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62B5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6E1E2217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E453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≤90 DDD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F1D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2,575 (82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6F0E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982 (37.3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4080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,203 (68.4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22D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,475 (83.6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A9F4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48 (35.2%)</w:t>
            </w:r>
          </w:p>
        </w:tc>
      </w:tr>
      <w:tr w:rsidR="005735FB" w:rsidRPr="005735FB" w14:paraId="2CCD4B84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B36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91-180 DDD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4872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,365 (8.6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1A0C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28 (23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184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39 (16.7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3C7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52 (8.4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313D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38 (29.2%)</w:t>
            </w:r>
          </w:p>
        </w:tc>
      </w:tr>
      <w:tr w:rsidR="005735FB" w:rsidRPr="005735FB" w14:paraId="3D008DDA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6DF2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181-365 DDD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B604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593 (5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8D1A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53 (21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531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50 (10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0DA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16 (4.8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CDC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88 (21.1%)</w:t>
            </w:r>
          </w:p>
        </w:tc>
      </w:tr>
      <w:tr w:rsidR="005735FB" w:rsidRPr="005735FB" w14:paraId="3BDD0274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C02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&gt;365 DDD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AD5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900 (3.3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EFBE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66 (17.7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1BF7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22 (3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AA16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 (3.1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D0B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64 (14.3%)</w:t>
            </w:r>
          </w:p>
        </w:tc>
      </w:tr>
      <w:tr w:rsidR="005735FB" w:rsidRPr="005735FB" w14:paraId="6741EBD7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3ED4A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First prescrib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FEDC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802A2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9C9F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686D1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EB13A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67C17823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74E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Psychiatrist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1EB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161 (13.4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AD11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19 (20.7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41B1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43 (15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78D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74 (9.7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171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82 (46.8%)</w:t>
            </w:r>
          </w:p>
        </w:tc>
      </w:tr>
      <w:tr w:rsidR="005735FB" w:rsidRPr="005735FB" w14:paraId="16582F29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ACC2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General practition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5D9A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,848 (67.5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A2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87 (50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EE91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12 (54.5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00C4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284 (71.9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47E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81 (20.8%)</w:t>
            </w:r>
          </w:p>
        </w:tc>
      </w:tr>
      <w:tr w:rsidR="005735FB" w:rsidRPr="005735FB" w14:paraId="252EF9EA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5E620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Hospital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363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00 (1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F891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3 (9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C1E5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5 (4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AC4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8 (0.4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BE6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</w:tr>
      <w:tr w:rsidR="005735FB" w:rsidRPr="005735FB" w14:paraId="3C88AC68" w14:textId="77777777" w:rsidTr="00326D3B">
        <w:trPr>
          <w:trHeight w:val="235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65BF4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Healthcare utilization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2603B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280F0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584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1EAC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E75C3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748485B5" w14:textId="77777777" w:rsidTr="00326D3B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E13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Contact with GP onl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766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,775 (78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70E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12 (71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81A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34 (78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73F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429 (80.1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5AF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67 (42.9%)</w:t>
            </w:r>
          </w:p>
        </w:tc>
      </w:tr>
      <w:tr w:rsidR="005735FB" w:rsidRPr="005735FB" w14:paraId="2C2DDA17" w14:textId="77777777" w:rsidTr="00F705A2">
        <w:trPr>
          <w:trHeight w:val="226"/>
        </w:trPr>
        <w:tc>
          <w:tcPr>
            <w:tcW w:w="14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A5CE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Contact with practicing psychiatrist</w:t>
            </w:r>
          </w:p>
        </w:tc>
        <w:tc>
          <w:tcPr>
            <w:tcW w:w="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9DB6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624 (18.7%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3236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45 (25.3%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24C1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81 (19.3%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DB2C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88 (16.1%)</w:t>
            </w:r>
          </w:p>
        </w:tc>
        <w:tc>
          <w:tcPr>
            <w:tcW w:w="71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0140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3 (52.2%)</w:t>
            </w:r>
          </w:p>
        </w:tc>
      </w:tr>
    </w:tbl>
    <w:p w14:paraId="76147400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  <w:r w:rsidRPr="005735FB">
        <w:rPr>
          <w:rFonts w:eastAsia="Helvetica Neue" w:cs="Arial"/>
          <w:b/>
          <w:bCs/>
          <w:lang w:val="en-US"/>
        </w:rPr>
        <w:br w:type="page"/>
      </w:r>
    </w:p>
    <w:p w14:paraId="09B3276E" w14:textId="6636E040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  <w:r w:rsidRPr="005735FB">
        <w:rPr>
          <w:rFonts w:eastAsia="Helvetica Neue"/>
          <w:b/>
          <w:bCs/>
          <w:lang w:val="en-US"/>
        </w:rPr>
        <w:lastRenderedPageBreak/>
        <w:t xml:space="preserve">Supplementary </w:t>
      </w:r>
      <w:r w:rsidRPr="005735FB">
        <w:rPr>
          <w:rFonts w:eastAsia="Helvetica Neue" w:cs="Arial"/>
          <w:b/>
          <w:bCs/>
          <w:lang w:val="en-US"/>
        </w:rPr>
        <w:t>Table</w:t>
      </w:r>
      <w:r w:rsidR="00B4382F" w:rsidRPr="005735FB">
        <w:rPr>
          <w:rFonts w:eastAsia="Helvetica Neue" w:cs="Arial"/>
          <w:b/>
          <w:bCs/>
          <w:lang w:val="en-US"/>
        </w:rPr>
        <w:t xml:space="preserve"> 4</w:t>
      </w:r>
      <w:r w:rsidRPr="005735FB">
        <w:rPr>
          <w:rFonts w:eastAsia="Helvetica Neue" w:cs="Arial"/>
          <w:b/>
          <w:bCs/>
          <w:lang w:val="en-US"/>
        </w:rPr>
        <w:t xml:space="preserve"> (cont.)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40"/>
        <w:gridCol w:w="1921"/>
        <w:gridCol w:w="1919"/>
        <w:gridCol w:w="1919"/>
        <w:gridCol w:w="1921"/>
        <w:gridCol w:w="1916"/>
      </w:tblGrid>
      <w:tr w:rsidR="005735FB" w:rsidRPr="005735FB" w14:paraId="6D99BDD2" w14:textId="77777777" w:rsidTr="00F705A2">
        <w:trPr>
          <w:trHeight w:val="260"/>
        </w:trPr>
        <w:tc>
          <w:tcPr>
            <w:tcW w:w="142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8FC4B2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DBE6BE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HAL</w:t>
            </w:r>
          </w:p>
        </w:tc>
        <w:tc>
          <w:tcPr>
            <w:tcW w:w="7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FDD1E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ZUC</w:t>
            </w:r>
          </w:p>
        </w:tc>
        <w:tc>
          <w:tcPr>
            <w:tcW w:w="71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2966C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LEV</w:t>
            </w:r>
          </w:p>
        </w:tc>
        <w:tc>
          <w:tcPr>
            <w:tcW w:w="71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194DC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FLU</w:t>
            </w:r>
          </w:p>
        </w:tc>
        <w:tc>
          <w:tcPr>
            <w:tcW w:w="71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089DC8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CLO</w:t>
            </w:r>
          </w:p>
        </w:tc>
      </w:tr>
      <w:tr w:rsidR="005735FB" w:rsidRPr="005735FB" w14:paraId="4B9ED1FA" w14:textId="77777777" w:rsidTr="00F705A2">
        <w:trPr>
          <w:trHeight w:val="260"/>
        </w:trPr>
        <w:tc>
          <w:tcPr>
            <w:tcW w:w="14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E141C06" w14:textId="77777777" w:rsidR="009D48BA" w:rsidRPr="005735FB" w:rsidRDefault="009D48BA" w:rsidP="00326D3B">
            <w:pPr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83DA0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1,884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06C8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679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60480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2,302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B88F1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2,761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56F91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n = 81</w:t>
            </w:r>
          </w:p>
        </w:tc>
      </w:tr>
      <w:tr w:rsidR="005735FB" w:rsidRPr="005735FB" w14:paraId="54518306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EA4FD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Age, median (IQR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CEA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87 (79-93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23EF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7 (56-76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992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7 (58-76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135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6 (53-76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EA8E0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1 (56-77)</w:t>
            </w:r>
          </w:p>
        </w:tc>
      </w:tr>
      <w:tr w:rsidR="005735FB" w:rsidRPr="005735FB" w14:paraId="25C1A101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1C5B83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Sex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FA4B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623D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A2DD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D6EC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DDF05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6FB723B8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4A633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Female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C927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128 (59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B6A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547 (67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D974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25 (62.6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0851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929 (69.9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F5D9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6 (44.4%)</w:t>
            </w:r>
          </w:p>
        </w:tc>
      </w:tr>
      <w:tr w:rsidR="005735FB" w:rsidRPr="005735FB" w14:paraId="67539B69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236A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Starting year, median (IQR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7018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8 (2018-2018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6A9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03 (1995-2014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E95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995 (1995-2002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3B1E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03 (1995-2013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A15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013 (2002-2017)</w:t>
            </w:r>
          </w:p>
        </w:tc>
      </w:tr>
      <w:tr w:rsidR="005735FB" w:rsidRPr="005735FB" w14:paraId="40E45F8D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7E0176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Number of antipsychotic prescriptions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AB813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4912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2A192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54A6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552B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4E6CF664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3268D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1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D821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316 (69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44860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56 (28.5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88A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4 (9.4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D542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08 (22.0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26F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7 (21.0%)</w:t>
            </w:r>
          </w:p>
        </w:tc>
      </w:tr>
      <w:tr w:rsidR="005735FB" w:rsidRPr="005735FB" w14:paraId="51D1FE51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354A6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2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4E0E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63 (14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41B2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74 (11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E4A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8 (7.1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B0F6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96 (10.7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740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5 (18.5%)</w:t>
            </w:r>
          </w:p>
        </w:tc>
      </w:tr>
      <w:tr w:rsidR="005735FB" w:rsidRPr="005735FB" w14:paraId="6B10D9EE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16581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3-5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756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74 (9.2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8ED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87 (29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D20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55 (37.6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7E2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181 (42.8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884F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3 (28.4%)</w:t>
            </w:r>
          </w:p>
        </w:tc>
      </w:tr>
      <w:tr w:rsidR="005735FB" w:rsidRPr="005735FB" w14:paraId="797E8493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856B2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&gt;5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D1F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31 (7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1D52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85 (29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27C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12 (45.9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DF7C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76 (24.5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7268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6 (32.1%)</w:t>
            </w:r>
          </w:p>
        </w:tc>
      </w:tr>
      <w:tr w:rsidR="005735FB" w:rsidRPr="005735FB" w14:paraId="4EE63B10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0F2C4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Total amount redeeme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E0A50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995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DAF9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1FE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B7E9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3B125AB9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74B15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≤90 DD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489B0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707 (90.6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2DD3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,131 (92.6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D23E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64 (68.3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7331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,410 (87.3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52B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9 (72.8%)</w:t>
            </w:r>
          </w:p>
        </w:tc>
      </w:tr>
      <w:tr w:rsidR="005735FB" w:rsidRPr="005735FB" w14:paraId="384292C6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2F4B0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91-180 DD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EA4B0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91 (4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0B68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81 (3.5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8050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03 (15.2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6CF0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47 (8.9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99A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 (8.6%)</w:t>
            </w:r>
          </w:p>
        </w:tc>
      </w:tr>
      <w:tr w:rsidR="005735FB" w:rsidRPr="005735FB" w14:paraId="2315A500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05953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181-365 DD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20C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2 (2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611A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6 (2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B11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9 (10.2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C55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8 (2.8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21ED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9 (11.1%)</w:t>
            </w:r>
          </w:p>
        </w:tc>
      </w:tr>
      <w:tr w:rsidR="005735FB" w:rsidRPr="005735FB" w14:paraId="2BC4C096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7BFC1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&gt;365 DDD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FEEA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0 (1.6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752D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1 (1.8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CBD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0 (5.9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C67C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4 (0.9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25DC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6 (7.4%)</w:t>
            </w:r>
          </w:p>
        </w:tc>
      </w:tr>
      <w:tr w:rsidR="005735FB" w:rsidRPr="005735FB" w14:paraId="56DC7CC2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1D08C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First prescriber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7267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9173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CA0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E8C45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7F41B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02F98341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AB0D38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Psychiatrist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70904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1B8F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8 (3.4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1C5C0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7 (12.7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C57C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09 (20.0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03EE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</w:tr>
      <w:tr w:rsidR="005735FB" w:rsidRPr="005735FB" w14:paraId="3E85B954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2D009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General practitioner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B8F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043 (64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9BD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05 (58.4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801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6 (47.3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6060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68 (67.4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61E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0 (43.5%)</w:t>
            </w:r>
          </w:p>
        </w:tc>
      </w:tr>
      <w:tr w:rsidR="005735FB" w:rsidRPr="005735FB" w14:paraId="136C13A2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23A04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Hospital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7EE8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61 (16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6FC2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1 (4.0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A4097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CB5E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189D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</w:tr>
      <w:tr w:rsidR="005735FB" w:rsidRPr="005735FB" w14:paraId="17320F2B" w14:textId="77777777" w:rsidTr="00326D3B">
        <w:trPr>
          <w:trHeight w:val="26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39E41A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b/>
                <w:bCs/>
                <w:sz w:val="20"/>
                <w:szCs w:val="20"/>
                <w:lang w:val="en-US" w:eastAsia="da-DK"/>
              </w:rPr>
              <w:t>Healthcare utilization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8067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AC9C8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BD9BE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30EE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EB4F" w14:textId="77777777" w:rsidR="009D48BA" w:rsidRPr="005735FB" w:rsidRDefault="009D48BA" w:rsidP="00326D3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 w:eastAsia="da-DK"/>
              </w:rPr>
            </w:pPr>
          </w:p>
        </w:tc>
      </w:tr>
      <w:tr w:rsidR="005735FB" w:rsidRPr="005735FB" w14:paraId="1B88A91D" w14:textId="77777777" w:rsidTr="00326D3B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7C937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Contact with GP only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190C6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,562 (95.9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BC84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97 (76.1%)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4F8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43 (78.2%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A613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393 (72.0%)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0EBF3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8 (78.3%)</w:t>
            </w:r>
          </w:p>
        </w:tc>
      </w:tr>
      <w:tr w:rsidR="009D48BA" w:rsidRPr="005735FB" w14:paraId="1A19A6EE" w14:textId="77777777" w:rsidTr="00F705A2">
        <w:trPr>
          <w:trHeight w:val="250"/>
        </w:trPr>
        <w:tc>
          <w:tcPr>
            <w:tcW w:w="1429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4CC7D3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 xml:space="preserve">  Contact with practicing psychiatrist</w:t>
            </w:r>
          </w:p>
        </w:tc>
        <w:tc>
          <w:tcPr>
            <w:tcW w:w="71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CDCAF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5 (0.3%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AEB69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28 (5.4%)</w:t>
            </w:r>
          </w:p>
        </w:tc>
        <w:tc>
          <w:tcPr>
            <w:tcW w:w="71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5D9B5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0 (18.2%)</w:t>
            </w:r>
          </w:p>
        </w:tc>
        <w:tc>
          <w:tcPr>
            <w:tcW w:w="71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DE84B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140 (25.6%)</w:t>
            </w:r>
          </w:p>
        </w:tc>
        <w:tc>
          <w:tcPr>
            <w:tcW w:w="71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C56DFE" w14:textId="77777777" w:rsidR="009D48BA" w:rsidRPr="005735FB" w:rsidRDefault="009D48BA" w:rsidP="00326D3B">
            <w:pPr>
              <w:rPr>
                <w:rFonts w:eastAsia="Times New Roman" w:cs="Arial"/>
                <w:sz w:val="20"/>
                <w:szCs w:val="20"/>
                <w:lang w:val="en-US" w:eastAsia="da-DK"/>
              </w:rPr>
            </w:pPr>
            <w:r w:rsidRPr="005735FB">
              <w:rPr>
                <w:rFonts w:eastAsia="Times New Roman" w:cs="Arial"/>
                <w:sz w:val="20"/>
                <w:szCs w:val="20"/>
                <w:lang w:val="en-US" w:eastAsia="da-DK"/>
              </w:rPr>
              <w:t>-</w:t>
            </w:r>
          </w:p>
        </w:tc>
      </w:tr>
    </w:tbl>
    <w:p w14:paraId="6525C376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</w:p>
    <w:p w14:paraId="74C87F40" w14:textId="77777777" w:rsidR="009D48BA" w:rsidRPr="005735FB" w:rsidRDefault="009D48BA" w:rsidP="009D48BA">
      <w:pPr>
        <w:spacing w:after="160" w:line="259" w:lineRule="auto"/>
        <w:rPr>
          <w:rFonts w:eastAsia="Helvetica Neue" w:cs="Arial"/>
          <w:b/>
          <w:bCs/>
          <w:lang w:val="en-US"/>
        </w:rPr>
      </w:pPr>
      <w:r w:rsidRPr="005735FB">
        <w:rPr>
          <w:rFonts w:eastAsia="Helvetica Neue" w:cs="Arial"/>
          <w:b/>
          <w:bCs/>
          <w:lang w:val="en-US"/>
        </w:rPr>
        <w:br w:type="page"/>
      </w:r>
    </w:p>
    <w:p w14:paraId="4AC69DFB" w14:textId="3CD3C8D7" w:rsidR="009D48BA" w:rsidRPr="005735FB" w:rsidRDefault="009D48BA" w:rsidP="009D48BA">
      <w:pPr>
        <w:pStyle w:val="Heading1"/>
        <w:rPr>
          <w:rFonts w:eastAsia="Helvetica Neue"/>
          <w:lang w:val="en-US"/>
        </w:rPr>
      </w:pPr>
      <w:bookmarkStart w:id="7" w:name="_Toc64614195"/>
      <w:r w:rsidRPr="005735FB">
        <w:rPr>
          <w:rFonts w:eastAsia="Helvetica Neue"/>
          <w:lang w:val="en-US"/>
        </w:rPr>
        <w:lastRenderedPageBreak/>
        <w:t>Supplementary Figure 1: Development in all users overall and by diagnostic subgroups, Denmark 1997-2018</w:t>
      </w:r>
      <w:bookmarkEnd w:id="7"/>
    </w:p>
    <w:p w14:paraId="40A77708" w14:textId="77777777" w:rsidR="009D48BA" w:rsidRPr="005735FB" w:rsidRDefault="009D48BA" w:rsidP="009D48BA">
      <w:pPr>
        <w:rPr>
          <w:lang w:val="en-US"/>
        </w:rPr>
      </w:pPr>
      <w:r w:rsidRPr="005735FB">
        <w:rPr>
          <w:lang w:val="en-US"/>
        </w:rPr>
        <w:t>A) Groups 1 to 6, B) Severe and chronic mental disorders, C) Other mental disorders, D) Neurological disorders</w:t>
      </w:r>
    </w:p>
    <w:p w14:paraId="738E475E" w14:textId="77777777" w:rsidR="009D48BA" w:rsidRPr="005735FB" w:rsidRDefault="009D48BA" w:rsidP="009D48BA">
      <w:pPr>
        <w:spacing w:after="160" w:line="259" w:lineRule="auto"/>
        <w:rPr>
          <w:rFonts w:eastAsia="Helvetica Neue" w:cs="Arial"/>
          <w:b/>
          <w:bCs/>
          <w:lang w:val="en-US"/>
        </w:rPr>
      </w:pPr>
      <w:r w:rsidRPr="005735FB">
        <w:rPr>
          <w:b/>
          <w:bCs/>
          <w:noProof/>
          <w:lang w:val="en-US"/>
        </w:rPr>
        <w:drawing>
          <wp:inline distT="0" distB="0" distL="0" distR="0" wp14:anchorId="3ABA4EB6" wp14:editId="186A737C">
            <wp:extent cx="7696200" cy="5599032"/>
            <wp:effectExtent l="0" t="0" r="0" b="1905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9479" cy="560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35FB">
        <w:rPr>
          <w:rFonts w:eastAsia="Helvetica Neue" w:cs="Arial"/>
          <w:b/>
          <w:bCs/>
          <w:lang w:val="en-US"/>
        </w:rPr>
        <w:br w:type="page"/>
      </w:r>
    </w:p>
    <w:p w14:paraId="3454DCB5" w14:textId="07E3D2C2" w:rsidR="009D48BA" w:rsidRPr="005735FB" w:rsidRDefault="009D48BA" w:rsidP="009D48BA">
      <w:pPr>
        <w:pStyle w:val="Heading1"/>
        <w:rPr>
          <w:rFonts w:eastAsia="Helvetica Neue"/>
          <w:lang w:val="en-US"/>
        </w:rPr>
      </w:pPr>
      <w:bookmarkStart w:id="8" w:name="_Toc64614196"/>
      <w:r w:rsidRPr="005735FB">
        <w:rPr>
          <w:rFonts w:eastAsia="Helvetica Neue"/>
          <w:lang w:val="en-US"/>
        </w:rPr>
        <w:lastRenderedPageBreak/>
        <w:t>Supplementary Figure 2: Development in prevalent users overall and by subgroups, Denmark 1997-2018</w:t>
      </w:r>
      <w:bookmarkEnd w:id="8"/>
    </w:p>
    <w:p w14:paraId="36A3D376" w14:textId="77777777" w:rsidR="009D48BA" w:rsidRPr="005735FB" w:rsidRDefault="009D48BA" w:rsidP="009D48BA">
      <w:pPr>
        <w:rPr>
          <w:lang w:val="en-US"/>
        </w:rPr>
      </w:pPr>
      <w:r w:rsidRPr="005735FB">
        <w:rPr>
          <w:lang w:val="en-US"/>
        </w:rPr>
        <w:t>A) Groups 1 to 6, B) Severe and chronic mental disorders, C) Other mental disorders, D) Neurological disorders</w:t>
      </w:r>
    </w:p>
    <w:p w14:paraId="45F42930" w14:textId="77777777" w:rsidR="009D48BA" w:rsidRPr="005735FB" w:rsidRDefault="009D48BA" w:rsidP="009D48BA">
      <w:pPr>
        <w:rPr>
          <w:rFonts w:eastAsia="Helvetica Neue" w:cs="Arial"/>
          <w:b/>
          <w:bCs/>
          <w:lang w:val="en-US"/>
        </w:rPr>
      </w:pPr>
      <w:r w:rsidRPr="005735FB">
        <w:rPr>
          <w:noProof/>
          <w:lang w:val="en-US"/>
        </w:rPr>
        <w:drawing>
          <wp:inline distT="0" distB="0" distL="0" distR="0" wp14:anchorId="46DD2DF2" wp14:editId="2E3864D9">
            <wp:extent cx="7637145" cy="5416550"/>
            <wp:effectExtent l="0" t="0" r="1905" b="0"/>
            <wp:docPr id="6" name="Picture 6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map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15"/>
                    <a:stretch/>
                  </pic:blipFill>
                  <pic:spPr bwMode="auto">
                    <a:xfrm>
                      <a:off x="0" y="0"/>
                      <a:ext cx="7637145" cy="541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CEFAD" w14:textId="77777777" w:rsidR="009D48BA" w:rsidRPr="005735FB" w:rsidRDefault="009D48BA" w:rsidP="009D48BA">
      <w:pPr>
        <w:spacing w:after="160" w:line="259" w:lineRule="auto"/>
        <w:rPr>
          <w:rFonts w:eastAsia="Helvetica Neue" w:cs="Arial"/>
          <w:b/>
          <w:bCs/>
          <w:lang w:val="en-US"/>
        </w:rPr>
      </w:pPr>
      <w:r w:rsidRPr="005735FB">
        <w:rPr>
          <w:rFonts w:eastAsia="Helvetica Neue" w:cs="Arial"/>
          <w:b/>
          <w:bCs/>
          <w:lang w:val="en-US"/>
        </w:rPr>
        <w:br w:type="page"/>
      </w:r>
    </w:p>
    <w:p w14:paraId="30E3A680" w14:textId="1ADF197E" w:rsidR="009D48BA" w:rsidRPr="005735FB" w:rsidRDefault="009D48BA" w:rsidP="009D48BA">
      <w:pPr>
        <w:pStyle w:val="Heading1"/>
        <w:rPr>
          <w:rFonts w:eastAsia="Helvetica Neue"/>
          <w:lang w:val="en-US"/>
        </w:rPr>
      </w:pPr>
      <w:bookmarkStart w:id="9" w:name="_Toc64614197"/>
      <w:r w:rsidRPr="005735FB">
        <w:rPr>
          <w:rFonts w:eastAsia="Helvetica Neue"/>
          <w:lang w:val="en-US"/>
        </w:rPr>
        <w:lastRenderedPageBreak/>
        <w:t>Supplementary Figure 3: Development in incident users overall and by subgroup, Denmark 1997-2018</w:t>
      </w:r>
      <w:bookmarkEnd w:id="9"/>
    </w:p>
    <w:p w14:paraId="2877507F" w14:textId="77777777" w:rsidR="009D48BA" w:rsidRPr="005735FB" w:rsidRDefault="009D48BA" w:rsidP="009D48BA">
      <w:pPr>
        <w:rPr>
          <w:lang w:val="en-US"/>
        </w:rPr>
      </w:pPr>
      <w:r w:rsidRPr="005735FB">
        <w:rPr>
          <w:lang w:val="en-US"/>
        </w:rPr>
        <w:t>A) Groups 1 to 6, B) Severe and chronic mental disorders, C) Other mental disorders, D) Neurological disorders</w:t>
      </w:r>
    </w:p>
    <w:p w14:paraId="49EF1AA9" w14:textId="3AC2C3AB" w:rsidR="00F70EB6" w:rsidRPr="005735FB" w:rsidRDefault="009D48BA" w:rsidP="009D48BA">
      <w:pPr>
        <w:spacing w:after="160" w:line="259" w:lineRule="auto"/>
        <w:rPr>
          <w:rFonts w:eastAsia="Helvetica Neue" w:cs="Arial"/>
          <w:b/>
          <w:bCs/>
          <w:lang w:val="en-US"/>
        </w:rPr>
      </w:pPr>
      <w:r w:rsidRPr="005735FB">
        <w:rPr>
          <w:noProof/>
          <w:lang w:val="en-US"/>
        </w:rPr>
        <w:drawing>
          <wp:inline distT="0" distB="0" distL="0" distR="0" wp14:anchorId="44819AB2" wp14:editId="3B186B8B">
            <wp:extent cx="7637145" cy="5556250"/>
            <wp:effectExtent l="0" t="0" r="1905" b="6350"/>
            <wp:docPr id="7" name="Picture 7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map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7145" cy="555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0EB6" w:rsidRPr="005735FB" w:rsidSect="001A578A"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925BC2" w14:textId="77777777" w:rsidR="00335EA6" w:rsidRDefault="00335EA6">
      <w:r>
        <w:separator/>
      </w:r>
    </w:p>
  </w:endnote>
  <w:endnote w:type="continuationSeparator" w:id="0">
    <w:p w14:paraId="58D3D961" w14:textId="77777777" w:rsidR="00335EA6" w:rsidRDefault="00335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rødtekst CS)">
    <w:altName w:val="Times New Roman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Mon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14633914"/>
      <w:docPartObj>
        <w:docPartGallery w:val="Page Numbers (Bottom of Page)"/>
        <w:docPartUnique/>
      </w:docPartObj>
    </w:sdtPr>
    <w:sdtEndPr/>
    <w:sdtContent>
      <w:p w14:paraId="32E274E9" w14:textId="77777777" w:rsidR="005E416E" w:rsidRDefault="00F05139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4ABD813" w14:textId="77777777" w:rsidR="005E416E" w:rsidRDefault="007B45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C4660" w14:textId="77777777" w:rsidR="00335EA6" w:rsidRDefault="00335EA6">
      <w:r>
        <w:separator/>
      </w:r>
    </w:p>
  </w:footnote>
  <w:footnote w:type="continuationSeparator" w:id="0">
    <w:p w14:paraId="49721D1F" w14:textId="77777777" w:rsidR="00335EA6" w:rsidRDefault="00335E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97E472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421207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8CB0650"/>
    <w:multiLevelType w:val="hybridMultilevel"/>
    <w:tmpl w:val="142E904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1220AC"/>
    <w:multiLevelType w:val="hybridMultilevel"/>
    <w:tmpl w:val="108E650E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C3E77"/>
    <w:multiLevelType w:val="hybridMultilevel"/>
    <w:tmpl w:val="F9AE3442"/>
    <w:lvl w:ilvl="0" w:tplc="B914E7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8723B"/>
    <w:multiLevelType w:val="hybridMultilevel"/>
    <w:tmpl w:val="FF7257D4"/>
    <w:lvl w:ilvl="0" w:tplc="EF88C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D8A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FA3D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F21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9485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60C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FCCA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C0D2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8A9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D354027"/>
    <w:multiLevelType w:val="hybridMultilevel"/>
    <w:tmpl w:val="AD728F9C"/>
    <w:lvl w:ilvl="0" w:tplc="C3DC8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40B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58B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8F3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A6A9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AAE9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4E9E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5C5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80B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BF09AA"/>
    <w:multiLevelType w:val="hybridMultilevel"/>
    <w:tmpl w:val="FB7C88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ED6F79"/>
    <w:multiLevelType w:val="hybridMultilevel"/>
    <w:tmpl w:val="3FB4620A"/>
    <w:lvl w:ilvl="0" w:tplc="E4B0BBB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E661E"/>
    <w:multiLevelType w:val="hybridMultilevel"/>
    <w:tmpl w:val="DF80AEBA"/>
    <w:lvl w:ilvl="0" w:tplc="88CA450A">
      <w:start w:val="1"/>
      <w:numFmt w:val="decimal"/>
      <w:lvlText w:val="%1)"/>
      <w:lvlJc w:val="left"/>
      <w:pPr>
        <w:ind w:left="720" w:hanging="360"/>
      </w:pPr>
      <w:rPr>
        <w:rFonts w:eastAsiaTheme="minorHAnsi" w:cs="Times New Roman (Brødtekst CS)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B63135"/>
    <w:multiLevelType w:val="hybridMultilevel"/>
    <w:tmpl w:val="33103FB6"/>
    <w:lvl w:ilvl="0" w:tplc="114AA1B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12F5F"/>
    <w:multiLevelType w:val="hybridMultilevel"/>
    <w:tmpl w:val="7D849072"/>
    <w:lvl w:ilvl="0" w:tplc="92681CC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F57AED"/>
    <w:multiLevelType w:val="hybridMultilevel"/>
    <w:tmpl w:val="AB905CE4"/>
    <w:lvl w:ilvl="0" w:tplc="F3FCB5E6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 (Brødtekst CS)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29163E"/>
    <w:multiLevelType w:val="hybridMultilevel"/>
    <w:tmpl w:val="0820287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</w:num>
  <w:num w:numId="5">
    <w:abstractNumId w:val="13"/>
  </w:num>
  <w:num w:numId="6">
    <w:abstractNumId w:val="12"/>
  </w:num>
  <w:num w:numId="7">
    <w:abstractNumId w:val="9"/>
  </w:num>
  <w:num w:numId="8">
    <w:abstractNumId w:val="8"/>
  </w:num>
  <w:num w:numId="9">
    <w:abstractNumId w:val="10"/>
  </w:num>
  <w:num w:numId="10">
    <w:abstractNumId w:val="3"/>
  </w:num>
  <w:num w:numId="11">
    <w:abstractNumId w:val="11"/>
  </w:num>
  <w:num w:numId="12">
    <w:abstractNumId w:val="5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jI3MzA1tTQ2NzZR0lEKTi0uzszPAykwrwUAt/dXriwAAAA="/>
  </w:docVars>
  <w:rsids>
    <w:rsidRoot w:val="009D48BA"/>
    <w:rsid w:val="000531C4"/>
    <w:rsid w:val="000A2F6D"/>
    <w:rsid w:val="000E2A45"/>
    <w:rsid w:val="00105312"/>
    <w:rsid w:val="001063C3"/>
    <w:rsid w:val="001B406F"/>
    <w:rsid w:val="00202AEF"/>
    <w:rsid w:val="002108A8"/>
    <w:rsid w:val="00233677"/>
    <w:rsid w:val="002C0AE0"/>
    <w:rsid w:val="00335EA6"/>
    <w:rsid w:val="003B6A92"/>
    <w:rsid w:val="00457BBE"/>
    <w:rsid w:val="00492E03"/>
    <w:rsid w:val="0049717B"/>
    <w:rsid w:val="004C33B9"/>
    <w:rsid w:val="00506DEF"/>
    <w:rsid w:val="005111CD"/>
    <w:rsid w:val="005171E0"/>
    <w:rsid w:val="00553312"/>
    <w:rsid w:val="005735FB"/>
    <w:rsid w:val="005F01F0"/>
    <w:rsid w:val="00624A8C"/>
    <w:rsid w:val="006B7379"/>
    <w:rsid w:val="007B4599"/>
    <w:rsid w:val="00852E98"/>
    <w:rsid w:val="00860CAE"/>
    <w:rsid w:val="008A60C6"/>
    <w:rsid w:val="00961C02"/>
    <w:rsid w:val="009918E6"/>
    <w:rsid w:val="0099360E"/>
    <w:rsid w:val="009C762D"/>
    <w:rsid w:val="009D48BA"/>
    <w:rsid w:val="00A511B8"/>
    <w:rsid w:val="00AB7270"/>
    <w:rsid w:val="00AD5BD6"/>
    <w:rsid w:val="00B4382F"/>
    <w:rsid w:val="00B6334A"/>
    <w:rsid w:val="00BC6CA1"/>
    <w:rsid w:val="00E2418F"/>
    <w:rsid w:val="00F05139"/>
    <w:rsid w:val="00F705A2"/>
    <w:rsid w:val="00F70EB6"/>
    <w:rsid w:val="00FB0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D49F0"/>
  <w15:chartTrackingRefBased/>
  <w15:docId w15:val="{92FF247E-D47E-4C8A-8BA3-AEE5CE926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8BA"/>
    <w:pPr>
      <w:spacing w:after="0" w:line="240" w:lineRule="auto"/>
    </w:pPr>
    <w:rPr>
      <w:rFonts w:ascii="Arial" w:hAnsi="Arial" w:cs="Times New Roman (Brødtekst CS)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531C4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48BA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48BA"/>
    <w:pPr>
      <w:keepNext/>
      <w:keepLines/>
      <w:spacing w:before="40"/>
      <w:outlineLvl w:val="2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31C4"/>
    <w:rPr>
      <w:rFonts w:ascii="Arial" w:eastAsiaTheme="majorEastAsia" w:hAnsi="Arial" w:cstheme="majorBidi"/>
      <w:b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8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8B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D48BA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48BA"/>
    <w:rPr>
      <w:rFonts w:ascii="Arial" w:eastAsiaTheme="majorEastAsia" w:hAnsi="Arial" w:cstheme="majorBidi"/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48B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D48BA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9D48BA"/>
    <w:pPr>
      <w:numPr>
        <w:numId w:val="1"/>
      </w:numPr>
      <w:spacing w:line="276" w:lineRule="auto"/>
      <w:contextualSpacing/>
    </w:pPr>
    <w:rPr>
      <w:rFonts w:eastAsia="Arial" w:cs="Arial"/>
      <w:sz w:val="22"/>
      <w:szCs w:val="22"/>
      <w:lang w:val="da" w:eastAsia="da-DK"/>
    </w:rPr>
  </w:style>
  <w:style w:type="character" w:customStyle="1" w:styleId="highlight">
    <w:name w:val="highlight"/>
    <w:basedOn w:val="DefaultParagraphFont"/>
    <w:rsid w:val="009D48BA"/>
  </w:style>
  <w:style w:type="paragraph" w:styleId="NormalWeb">
    <w:name w:val="Normal (Web)"/>
    <w:basedOn w:val="Normal"/>
    <w:uiPriority w:val="99"/>
    <w:semiHidden/>
    <w:unhideWhenUsed/>
    <w:rsid w:val="009D48B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a-DK"/>
    </w:rPr>
  </w:style>
  <w:style w:type="table" w:styleId="TableGrid">
    <w:name w:val="Table Grid"/>
    <w:basedOn w:val="TableNormal"/>
    <w:uiPriority w:val="59"/>
    <w:rsid w:val="009D48BA"/>
    <w:pPr>
      <w:spacing w:after="0" w:line="240" w:lineRule="auto"/>
    </w:pPr>
    <w:rPr>
      <w:rFonts w:ascii="Garamond" w:hAnsi="Garamond" w:cs="Times New Roman (Brødtekst CS)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BA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48BA"/>
    <w:rPr>
      <w:rFonts w:ascii="Arial" w:hAnsi="Arial" w:cs="Times New Roman (Brødtekst CS)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48BA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48BA"/>
    <w:rPr>
      <w:rFonts w:ascii="Arial" w:hAnsi="Arial" w:cs="Times New Roman (Brødtekst CS)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9D48BA"/>
  </w:style>
  <w:style w:type="paragraph" w:customStyle="1" w:styleId="Bibliografi1">
    <w:name w:val="Bibliografi1"/>
    <w:basedOn w:val="Normal"/>
    <w:link w:val="BibliographyTegn"/>
    <w:rsid w:val="009D48BA"/>
    <w:pPr>
      <w:tabs>
        <w:tab w:val="left" w:pos="500"/>
      </w:tabs>
      <w:spacing w:after="240"/>
      <w:ind w:left="504" w:hanging="504"/>
    </w:pPr>
    <w:rPr>
      <w:rFonts w:eastAsia="Helvetica Neue" w:cs="Helvetica Neue"/>
      <w:b/>
      <w:lang w:val="en-US"/>
    </w:rPr>
  </w:style>
  <w:style w:type="character" w:customStyle="1" w:styleId="BibliographyTegn">
    <w:name w:val="Bibliography Tegn"/>
    <w:basedOn w:val="DefaultParagraphFont"/>
    <w:link w:val="Bibliografi1"/>
    <w:rsid w:val="009D48BA"/>
    <w:rPr>
      <w:rFonts w:ascii="Arial" w:eastAsia="Helvetica Neue" w:hAnsi="Arial" w:cs="Helvetica Neue"/>
      <w:b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48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48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48BA"/>
    <w:rPr>
      <w:rFonts w:ascii="Arial" w:hAnsi="Arial" w:cs="Times New Roman (Brødtekst CS)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8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8BA"/>
    <w:rPr>
      <w:rFonts w:ascii="Arial" w:hAnsi="Arial" w:cs="Times New Roman (Brødtekst CS)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D48BA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9D48BA"/>
    <w:pPr>
      <w:numPr>
        <w:numId w:val="3"/>
      </w:numPr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9D48BA"/>
    <w:pPr>
      <w:spacing w:after="240"/>
      <w:ind w:left="720" w:hanging="720"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9D48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48BA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48BA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9D48BA"/>
    <w:p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D48BA"/>
    <w:pPr>
      <w:spacing w:after="100"/>
    </w:pPr>
  </w:style>
  <w:style w:type="paragraph" w:styleId="Revision">
    <w:name w:val="Revision"/>
    <w:hidden/>
    <w:uiPriority w:val="99"/>
    <w:semiHidden/>
    <w:rsid w:val="009D48BA"/>
    <w:pPr>
      <w:spacing w:after="0" w:line="240" w:lineRule="auto"/>
    </w:pPr>
    <w:rPr>
      <w:rFonts w:ascii="Arial" w:hAnsi="Arial" w:cs="Times New Roman (Brødtekst CS)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9D48BA"/>
    <w:rPr>
      <w:rFonts w:ascii="NimbusMonL" w:eastAsia="NimbusMonL" w:hAnsi="NimbusMonL" w:cs="Century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D48BA"/>
    <w:rPr>
      <w:rFonts w:ascii="NimbusMonL" w:eastAsia="NimbusMonL" w:hAnsi="NimbusMonL" w:cs="Century"/>
      <w:szCs w:val="21"/>
      <w:lang w:val="en-US"/>
    </w:rPr>
  </w:style>
  <w:style w:type="character" w:customStyle="1" w:styleId="docsum-pmid">
    <w:name w:val="docsum-pmid"/>
    <w:basedOn w:val="DefaultParagraphFont"/>
    <w:rsid w:val="009D4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710E0FF818FF4692B630660934AFD2" ma:contentTypeVersion="8" ma:contentTypeDescription="Opret et nyt dokument." ma:contentTypeScope="" ma:versionID="96ba08becc8a7c0bd5c42f8333fa36fa">
  <xsd:schema xmlns:xsd="http://www.w3.org/2001/XMLSchema" xmlns:xs="http://www.w3.org/2001/XMLSchema" xmlns:p="http://schemas.microsoft.com/office/2006/metadata/properties" xmlns:ns2="9e49f2f8-d369-4392-aa64-db246b06e620" targetNamespace="http://schemas.microsoft.com/office/2006/metadata/properties" ma:root="true" ma:fieldsID="db7f243b78307125eb5653c91f51e44e" ns2:_="">
    <xsd:import namespace="9e49f2f8-d369-4392-aa64-db246b06e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9f2f8-d369-4392-aa64-db246b06e6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DE3591-6A62-470A-B5B3-FFEC4920BBD9}">
  <ds:schemaRefs>
    <ds:schemaRef ds:uri="9e49f2f8-d369-4392-aa64-db246b06e620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7D19529-D2AB-44A9-8BE6-DD1D83A2D1DA}"/>
</file>

<file path=customXml/itemProps3.xml><?xml version="1.0" encoding="utf-8"?>
<ds:datastoreItem xmlns:ds="http://schemas.openxmlformats.org/officeDocument/2006/customXml" ds:itemID="{E4828238-C1D0-4A04-8694-3EA282C522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72</Words>
  <Characters>13860</Characters>
  <Application>Microsoft Office Word</Application>
  <DocSecurity>0</DocSecurity>
  <Lines>115</Lines>
  <Paragraphs>32</Paragraphs>
  <ScaleCrop>false</ScaleCrop>
  <Company/>
  <LinksUpToDate>false</LinksUpToDate>
  <CharactersWithSpaces>1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øjlund</dc:creator>
  <cp:keywords/>
  <dc:description/>
  <cp:lastModifiedBy>Mikkel Højlund</cp:lastModifiedBy>
  <cp:revision>4</cp:revision>
  <dcterms:created xsi:type="dcterms:W3CDTF">2021-02-19T07:03:00Z</dcterms:created>
  <dcterms:modified xsi:type="dcterms:W3CDTF">2021-02-19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710E0FF818FF4692B630660934AFD2</vt:lpwstr>
  </property>
</Properties>
</file>